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768AF6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36209">
        <w:rPr>
          <w:rFonts w:eastAsia="Times New Roman" w:cstheme="minorHAnsi"/>
          <w:b/>
        </w:rPr>
        <w:t>68234</w:t>
      </w:r>
    </w:p>
    <w:p w14:paraId="2F6924E5" w14:textId="171E719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36209">
        <w:rPr>
          <w:rFonts w:eastAsia="Times New Roman" w:cstheme="minorHAnsi"/>
          <w:b/>
        </w:rPr>
        <w:t>Debopriya Sadhukhan</w:t>
      </w:r>
    </w:p>
    <w:p w14:paraId="6FB9233B" w14:textId="755EB7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36209" w:rsidRPr="007175F6">
          <w:rPr>
            <w:rStyle w:val="Hyperlink"/>
            <w:rFonts w:eastAsia="Times New Roman" w:cstheme="minorHAnsi"/>
            <w:b/>
          </w:rPr>
          <w:t>https://review.jove.com/account/file-uploader?src=20811418</w:t>
        </w:r>
      </w:hyperlink>
      <w:r w:rsidR="00D3620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CC736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36209" w:rsidRPr="00D36209">
        <w:rPr>
          <w:rFonts w:asciiTheme="majorHAnsi" w:eastAsiaTheme="minorEastAsia" w:hAnsiTheme="majorHAnsi" w:cstheme="majorHAnsi"/>
          <w:b/>
          <w:bCs/>
          <w:sz w:val="32"/>
          <w:szCs w:val="32"/>
          <w:lang w:eastAsia="zh-CN"/>
        </w:rPr>
        <w:t xml:space="preserve">Identification of </w:t>
      </w:r>
      <w:bookmarkStart w:id="0" w:name="OLE_LINK3"/>
      <w:r w:rsidR="00D36209" w:rsidRPr="00D36209">
        <w:rPr>
          <w:rFonts w:asciiTheme="majorHAnsi" w:eastAsiaTheme="minorEastAsia" w:hAnsiTheme="majorHAnsi" w:cstheme="majorHAnsi"/>
          <w:b/>
          <w:bCs/>
          <w:i/>
          <w:sz w:val="32"/>
          <w:szCs w:val="32"/>
          <w:lang w:eastAsia="zh-CN"/>
        </w:rPr>
        <w:t xml:space="preserve">Mycobacterium </w:t>
      </w:r>
      <w:r w:rsidR="00D36209" w:rsidRPr="00D36209">
        <w:rPr>
          <w:rFonts w:asciiTheme="majorHAnsi" w:eastAsiaTheme="minorEastAsia" w:hAnsiTheme="majorHAnsi" w:cstheme="majorHAnsi"/>
          <w:b/>
          <w:bCs/>
          <w:sz w:val="32"/>
          <w:szCs w:val="32"/>
          <w:lang w:eastAsia="zh-CN"/>
        </w:rPr>
        <w:t>Species</w:t>
      </w:r>
      <w:bookmarkEnd w:id="0"/>
      <w:r w:rsidR="00D36209" w:rsidRPr="00D36209">
        <w:rPr>
          <w:rFonts w:asciiTheme="majorHAnsi" w:eastAsiaTheme="minorEastAsia" w:hAnsiTheme="majorHAnsi" w:cstheme="majorHAnsi"/>
          <w:b/>
          <w:bCs/>
          <w:sz w:val="32"/>
          <w:szCs w:val="32"/>
          <w:lang w:eastAsia="zh-CN"/>
        </w:rPr>
        <w:t xml:space="preserve"> by DNA Microarray Chip Method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E0730E" w14:textId="77777777" w:rsidR="00D36209" w:rsidRDefault="00D36209" w:rsidP="00D36209">
      <w:pPr>
        <w:rPr>
          <w:rFonts w:asciiTheme="majorHAnsi" w:eastAsiaTheme="minorEastAsia" w:hAnsiTheme="majorHAnsi" w:cstheme="majorHAnsi"/>
          <w:lang w:eastAsia="zh-CN"/>
        </w:rPr>
      </w:pPr>
    </w:p>
    <w:p w14:paraId="17F03FE1" w14:textId="23C1AE55" w:rsidR="00D36209" w:rsidRPr="006A39F8" w:rsidRDefault="00D36209" w:rsidP="00D36209">
      <w:pPr>
        <w:rPr>
          <w:rFonts w:asciiTheme="majorHAnsi" w:eastAsiaTheme="minorEastAsia" w:hAnsiTheme="majorHAnsi" w:cstheme="majorHAnsi"/>
          <w:vertAlign w:val="superscript"/>
          <w:lang w:eastAsia="zh-CN"/>
        </w:rPr>
      </w:pPr>
      <w:r w:rsidRPr="006A39F8">
        <w:rPr>
          <w:rFonts w:asciiTheme="majorHAnsi" w:eastAsiaTheme="minorEastAsia" w:hAnsiTheme="majorHAnsi" w:cstheme="majorHAnsi"/>
          <w:lang w:eastAsia="zh-CN"/>
        </w:rPr>
        <w:t>Chen Zixuan, Zhang Jianming</w:t>
      </w:r>
      <w:r w:rsidRPr="006A39F8">
        <w:rPr>
          <w:rFonts w:asciiTheme="majorHAnsi" w:eastAsiaTheme="minorEastAsia" w:hAnsiTheme="majorHAnsi" w:cstheme="majorHAnsi"/>
          <w:vertAlign w:val="superscript"/>
          <w:lang w:eastAsia="zh-CN"/>
        </w:rPr>
        <w:t>1</w:t>
      </w:r>
      <w:r w:rsidRPr="006A39F8">
        <w:rPr>
          <w:rFonts w:asciiTheme="majorHAnsi" w:eastAsiaTheme="minorEastAsia" w:hAnsiTheme="majorHAnsi" w:cstheme="majorHAnsi"/>
          <w:lang w:eastAsia="zh-CN"/>
        </w:rPr>
        <w:t>, Jiang Yancheng, Lin Zhenglong, Chen Xiaoting</w:t>
      </w:r>
    </w:p>
    <w:p w14:paraId="76CF470E" w14:textId="77777777" w:rsidR="00D36209" w:rsidRPr="006A39F8" w:rsidRDefault="00D36209" w:rsidP="00D36209">
      <w:pPr>
        <w:rPr>
          <w:rFonts w:asciiTheme="majorHAnsi" w:eastAsiaTheme="minorEastAsia" w:hAnsiTheme="majorHAnsi" w:cstheme="majorHAnsi"/>
          <w:b/>
          <w:bCs/>
          <w:lang w:eastAsia="zh-CN"/>
        </w:rPr>
      </w:pPr>
    </w:p>
    <w:p w14:paraId="33CD999C" w14:textId="7889B2FD" w:rsidR="00D6314B" w:rsidRDefault="00D36209" w:rsidP="00D36209">
      <w:pPr>
        <w:outlineLvl w:val="0"/>
        <w:rPr>
          <w:rFonts w:eastAsia="Times New Roman" w:cstheme="minorHAnsi"/>
          <w:b/>
          <w:sz w:val="28"/>
          <w:szCs w:val="28"/>
        </w:rPr>
      </w:pPr>
      <w:r w:rsidRPr="006A39F8">
        <w:rPr>
          <w:rFonts w:asciiTheme="majorHAnsi" w:eastAsiaTheme="minorEastAsia" w:hAnsiTheme="majorHAnsi" w:cstheme="majorHAnsi"/>
          <w:lang w:eastAsia="zh-CN"/>
        </w:rPr>
        <w:t>Quanzhou First Hospital Affiliated to Fujia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0FFA58B" w14:textId="0040DF5A" w:rsidR="00D6314B" w:rsidRPr="00B07A3B" w:rsidRDefault="00D36209" w:rsidP="004E0C5A">
      <w:pPr>
        <w:outlineLvl w:val="0"/>
        <w:rPr>
          <w:rFonts w:eastAsia="Times New Roman" w:cstheme="minorHAnsi"/>
        </w:rPr>
      </w:pPr>
      <w:r w:rsidRPr="006A39F8">
        <w:rPr>
          <w:rFonts w:asciiTheme="majorHAnsi" w:eastAsiaTheme="minorEastAsia" w:hAnsiTheme="majorHAnsi" w:cstheme="majorHAnsi"/>
          <w:lang w:eastAsia="zh-CN"/>
        </w:rPr>
        <w:t>Zhang Jianming</w:t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  <w:t>0591350004@163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3F84DA70" w:rsidR="003B5E26" w:rsidRPr="00B07A3B" w:rsidRDefault="00D36209" w:rsidP="009A0E7C">
      <w:pPr>
        <w:outlineLvl w:val="0"/>
        <w:rPr>
          <w:rFonts w:cstheme="minorHAnsi"/>
          <w:b/>
          <w:sz w:val="22"/>
          <w:szCs w:val="22"/>
        </w:rPr>
      </w:pPr>
      <w:r w:rsidRPr="006A39F8">
        <w:rPr>
          <w:rFonts w:asciiTheme="majorHAnsi" w:eastAsiaTheme="minorEastAsia" w:hAnsiTheme="majorHAnsi" w:cstheme="majorHAnsi"/>
          <w:lang w:eastAsia="zh-CN"/>
        </w:rPr>
        <w:t>Zhang Jianming</w:t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  <w:t>0591350004@163.com</w:t>
      </w:r>
    </w:p>
    <w:p w14:paraId="6A77D96A" w14:textId="77777777" w:rsidR="00D36209" w:rsidRPr="006A39F8" w:rsidRDefault="00D36209" w:rsidP="00D36209">
      <w:pPr>
        <w:rPr>
          <w:rFonts w:asciiTheme="majorHAnsi" w:eastAsiaTheme="minorEastAsia" w:hAnsiTheme="majorHAnsi" w:cstheme="majorHAnsi"/>
          <w:lang w:eastAsia="zh-CN"/>
        </w:rPr>
      </w:pPr>
      <w:r w:rsidRPr="006A39F8">
        <w:rPr>
          <w:rFonts w:asciiTheme="majorHAnsi" w:eastAsiaTheme="minorEastAsia" w:hAnsiTheme="majorHAnsi" w:cstheme="majorHAnsi"/>
          <w:lang w:eastAsia="zh-CN"/>
        </w:rPr>
        <w:t>Chen Zixuan</w:t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hAnsiTheme="majorHAnsi" w:cstheme="majorHAnsi"/>
        </w:rPr>
        <w:t xml:space="preserve"> </w:t>
      </w:r>
      <w:r w:rsidRPr="006A39F8">
        <w:rPr>
          <w:rFonts w:asciiTheme="majorHAnsi" w:eastAsiaTheme="minorEastAsia" w:hAnsiTheme="majorHAnsi" w:cstheme="majorHAnsi"/>
          <w:lang w:eastAsia="zh-CN"/>
        </w:rPr>
        <w:t>chenzixuan@163.com</w:t>
      </w:r>
    </w:p>
    <w:p w14:paraId="12DCAC53" w14:textId="77777777" w:rsidR="00D36209" w:rsidRPr="006A39F8" w:rsidRDefault="00D36209" w:rsidP="00D36209">
      <w:pPr>
        <w:rPr>
          <w:rFonts w:asciiTheme="majorHAnsi" w:eastAsiaTheme="minorEastAsia" w:hAnsiTheme="majorHAnsi" w:cstheme="majorHAnsi"/>
          <w:lang w:eastAsia="zh-CN"/>
        </w:rPr>
      </w:pPr>
      <w:r w:rsidRPr="006A39F8">
        <w:rPr>
          <w:rFonts w:asciiTheme="majorHAnsi" w:eastAsiaTheme="minorEastAsia" w:hAnsiTheme="majorHAnsi" w:cstheme="majorHAnsi"/>
          <w:lang w:eastAsia="zh-CN"/>
        </w:rPr>
        <w:t>Jiang Yancheng</w:t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  <w:t>senphy@163.com</w:t>
      </w:r>
    </w:p>
    <w:p w14:paraId="36CBA673" w14:textId="77777777" w:rsidR="00D36209" w:rsidRPr="006A39F8" w:rsidRDefault="00D36209" w:rsidP="00D36209">
      <w:pPr>
        <w:rPr>
          <w:rFonts w:asciiTheme="majorHAnsi" w:eastAsiaTheme="minorEastAsia" w:hAnsiTheme="majorHAnsi" w:cstheme="majorHAnsi"/>
          <w:lang w:eastAsia="zh-CN"/>
        </w:rPr>
      </w:pPr>
      <w:r w:rsidRPr="006A39F8">
        <w:rPr>
          <w:rFonts w:asciiTheme="majorHAnsi" w:eastAsiaTheme="minorEastAsia" w:hAnsiTheme="majorHAnsi" w:cstheme="majorHAnsi"/>
          <w:lang w:eastAsia="zh-CN"/>
        </w:rPr>
        <w:t>Lin Zhenglong</w:t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  <w:t>43367082@qq.com</w:t>
      </w:r>
    </w:p>
    <w:p w14:paraId="5A2BE33C" w14:textId="3DBD4964" w:rsidR="001E230F" w:rsidRPr="00B07A3B" w:rsidRDefault="00D36209" w:rsidP="00D36209">
      <w:pPr>
        <w:outlineLvl w:val="0"/>
        <w:rPr>
          <w:rFonts w:cstheme="minorHAnsi"/>
          <w:b/>
          <w:sz w:val="22"/>
          <w:szCs w:val="22"/>
        </w:rPr>
      </w:pPr>
      <w:r w:rsidRPr="006A39F8">
        <w:rPr>
          <w:rFonts w:asciiTheme="majorHAnsi" w:eastAsiaTheme="minorEastAsia" w:hAnsiTheme="majorHAnsi" w:cstheme="majorHAnsi"/>
          <w:lang w:eastAsia="zh-CN"/>
        </w:rPr>
        <w:t>Chen Xiaoting</w:t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</w:r>
      <w:r w:rsidRPr="006A39F8">
        <w:rPr>
          <w:rFonts w:asciiTheme="majorHAnsi" w:eastAsiaTheme="minorEastAsia" w:hAnsiTheme="majorHAnsi" w:cstheme="majorHAnsi"/>
          <w:lang w:eastAsia="zh-CN"/>
        </w:rPr>
        <w:tab/>
        <w:t>6248402@qq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A79EE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66F4C">
        <w:rPr>
          <w:rFonts w:cstheme="minorHAnsi"/>
          <w:bCs/>
          <w:sz w:val="22"/>
          <w:szCs w:val="22"/>
        </w:rPr>
        <w:t>17</w:t>
      </w:r>
    </w:p>
    <w:p w14:paraId="5AAC9C6C" w14:textId="3D22451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66F4C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4AF932" w14:textId="77777777" w:rsidR="00D36209" w:rsidRDefault="00D36209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2F3D4348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66451693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D36209" w:rsidRPr="006A39F8">
        <w:rPr>
          <w:rFonts w:asciiTheme="majorHAnsi" w:eastAsiaTheme="minorEastAsia" w:hAnsiTheme="majorHAnsi" w:cstheme="majorHAnsi"/>
          <w:lang w:eastAsia="zh-CN"/>
        </w:rPr>
        <w:t>by the Ethics Committee of Quanzhou First Hospital Affiliated to Fujian Medical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14ECB56" w:rsidR="00CE10F2" w:rsidRPr="00666F4C" w:rsidRDefault="00666F4C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66F4C">
        <w:rPr>
          <w:rFonts w:asciiTheme="majorHAnsi" w:eastAsiaTheme="minorEastAsia" w:hAnsiTheme="majorHAnsi" w:cstheme="majorHAnsi"/>
          <w:b/>
          <w:bCs/>
          <w:lang w:eastAsia="zh-CN"/>
        </w:rPr>
        <w:t xml:space="preserve">Chip </w:t>
      </w:r>
      <w:r>
        <w:rPr>
          <w:rFonts w:asciiTheme="majorHAnsi" w:eastAsiaTheme="minorEastAsia" w:hAnsiTheme="majorHAnsi" w:cstheme="majorHAnsi"/>
          <w:b/>
          <w:bCs/>
          <w:lang w:eastAsia="zh-CN"/>
        </w:rPr>
        <w:t>H</w:t>
      </w:r>
      <w:r w:rsidRPr="00666F4C">
        <w:rPr>
          <w:rFonts w:asciiTheme="majorHAnsi" w:eastAsiaTheme="minorEastAsia" w:hAnsiTheme="majorHAnsi" w:cstheme="majorHAnsi"/>
          <w:b/>
          <w:bCs/>
          <w:lang w:eastAsia="zh-CN"/>
        </w:rPr>
        <w:t>ybridiz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B71E117" w14:textId="2944B26E" w:rsidR="004D7D52" w:rsidRDefault="004D7D52" w:rsidP="004D7D52">
      <w:pPr>
        <w:pStyle w:val="Narration"/>
        <w:numPr>
          <w:ilvl w:val="1"/>
          <w:numId w:val="3"/>
        </w:numPr>
      </w:pPr>
      <w:r>
        <w:rPr>
          <w:rFonts w:cstheme="minorHAnsi"/>
        </w:rPr>
        <w:t>To begin, s</w:t>
      </w:r>
      <w:r>
        <w:t xml:space="preserve">et the temperature of the constant temperature water bath to 50 degrees Celsius and preheat it </w:t>
      </w:r>
      <w:r>
        <w:rPr>
          <w:b/>
        </w:rPr>
        <w:t>[1]</w:t>
      </w:r>
      <w:r>
        <w:t>.</w:t>
      </w:r>
    </w:p>
    <w:p w14:paraId="4AD50AEB" w14:textId="77777777" w:rsidR="004D7D52" w:rsidRDefault="004D7D52" w:rsidP="004D7D52">
      <w:pPr>
        <w:pStyle w:val="ShotDescription"/>
        <w:numPr>
          <w:ilvl w:val="2"/>
          <w:numId w:val="3"/>
        </w:numPr>
      </w:pPr>
      <w:r>
        <w:t>Talent adjusting the control panel of the water bath and setting the temperature to 50 degrees Celsius.</w:t>
      </w:r>
    </w:p>
    <w:p w14:paraId="6A10B1DC" w14:textId="77777777" w:rsidR="004D7D52" w:rsidRDefault="004D7D52" w:rsidP="004D7D52"/>
    <w:p w14:paraId="1D84329F" w14:textId="72648CEC" w:rsidR="004D7D52" w:rsidRDefault="004D7D52" w:rsidP="004D7D52">
      <w:pPr>
        <w:pStyle w:val="Narration"/>
        <w:numPr>
          <w:ilvl w:val="1"/>
          <w:numId w:val="3"/>
        </w:numPr>
      </w:pPr>
      <w:r>
        <w:t>For the preparation of chips, a</w:t>
      </w:r>
      <w:r>
        <w:t xml:space="preserve">dd 200 microliters of distilled water to the bottom of the gene microarray chip hybridization box </w:t>
      </w:r>
      <w:r>
        <w:rPr>
          <w:b/>
        </w:rPr>
        <w:t>[1]</w:t>
      </w:r>
      <w:r>
        <w:t xml:space="preserve">. Place the bracket between the two positioning columns inside the box </w:t>
      </w:r>
      <w:r>
        <w:rPr>
          <w:b/>
        </w:rPr>
        <w:t>[2]</w:t>
      </w:r>
      <w:r>
        <w:t>.</w:t>
      </w:r>
    </w:p>
    <w:p w14:paraId="7396AE3D" w14:textId="77777777" w:rsidR="004D7D52" w:rsidRDefault="004D7D52" w:rsidP="004D7D52">
      <w:pPr>
        <w:pStyle w:val="ShotDescription"/>
        <w:numPr>
          <w:ilvl w:val="2"/>
          <w:numId w:val="3"/>
        </w:numPr>
      </w:pPr>
      <w:r>
        <w:t>Talent pipetting 200 microliters of distilled water into the hybridization box.</w:t>
      </w:r>
    </w:p>
    <w:p w14:paraId="76A74801" w14:textId="77777777" w:rsidR="004D7D52" w:rsidRDefault="004D7D52" w:rsidP="004D7D52">
      <w:pPr>
        <w:pStyle w:val="ShotDescription"/>
        <w:numPr>
          <w:ilvl w:val="2"/>
          <w:numId w:val="3"/>
        </w:numPr>
      </w:pPr>
      <w:r>
        <w:t>Talent inserting the bracket carefully between the positioning columns.</w:t>
      </w:r>
    </w:p>
    <w:p w14:paraId="0A82334C" w14:textId="77777777" w:rsidR="004D7D52" w:rsidRDefault="004D7D52" w:rsidP="004D7D52"/>
    <w:p w14:paraId="3FF6917F" w14:textId="0444CB80" w:rsidR="004D7D52" w:rsidRDefault="004D7D52" w:rsidP="004D7D52">
      <w:pPr>
        <w:pStyle w:val="Narration"/>
        <w:numPr>
          <w:ilvl w:val="1"/>
          <w:numId w:val="3"/>
        </w:numPr>
      </w:pPr>
      <w:r>
        <w:t xml:space="preserve">Carefully place the chip with the front side up on the bracket </w:t>
      </w:r>
      <w:r>
        <w:rPr>
          <w:b/>
        </w:rPr>
        <w:t>[1]</w:t>
      </w:r>
      <w:r>
        <w:t xml:space="preserve"> </w:t>
      </w:r>
      <w:r w:rsidR="00020699">
        <w:rPr>
          <w:iCs/>
        </w:rPr>
        <w:t>and cover it</w:t>
      </w:r>
      <w:r w:rsidR="00020699" w:rsidRPr="00020699">
        <w:rPr>
          <w:iCs/>
        </w:rPr>
        <w:t xml:space="preserve"> with the cover slip so that its four bosses face downward, ensuring the end of the cover slip aligns with the label at the end of the chip</w:t>
      </w:r>
      <w:r>
        <w:t xml:space="preserve"> </w:t>
      </w:r>
      <w:r>
        <w:rPr>
          <w:b/>
        </w:rPr>
        <w:t>[2]</w:t>
      </w:r>
      <w:r>
        <w:t>.</w:t>
      </w:r>
    </w:p>
    <w:p w14:paraId="71389963" w14:textId="77777777" w:rsidR="004D7D52" w:rsidRDefault="004D7D52" w:rsidP="004D7D52">
      <w:pPr>
        <w:pStyle w:val="ShotDescription"/>
        <w:numPr>
          <w:ilvl w:val="2"/>
          <w:numId w:val="3"/>
        </w:numPr>
      </w:pPr>
      <w:r>
        <w:t>Talent placing the chip front-side up on the bracket.</w:t>
      </w:r>
    </w:p>
    <w:p w14:paraId="23616C85" w14:textId="77777777" w:rsidR="004D7D52" w:rsidRDefault="004D7D52" w:rsidP="004D7D52">
      <w:pPr>
        <w:pStyle w:val="ShotDescription"/>
        <w:numPr>
          <w:ilvl w:val="2"/>
          <w:numId w:val="3"/>
        </w:numPr>
      </w:pPr>
      <w:r>
        <w:t>Talent aligning and placing the cover slip with bosses down, ensuring proper orientation with the chip label.</w:t>
      </w:r>
    </w:p>
    <w:p w14:paraId="6B8CE00A" w14:textId="77777777" w:rsidR="004D7D52" w:rsidRDefault="004D7D52" w:rsidP="004D7D52"/>
    <w:p w14:paraId="167BC28B" w14:textId="28837299" w:rsidR="004D7D52" w:rsidRDefault="00020699" w:rsidP="004D7D52">
      <w:pPr>
        <w:pStyle w:val="Narration"/>
        <w:numPr>
          <w:ilvl w:val="1"/>
          <w:numId w:val="3"/>
        </w:numPr>
      </w:pPr>
      <w:r>
        <w:t>Next, p</w:t>
      </w:r>
      <w:r w:rsidR="004D7D52">
        <w:t xml:space="preserve">repare 200 microliter centrifuge tubes or eight-well strips according to the number of samples and label them properly </w:t>
      </w:r>
      <w:r w:rsidR="004D7D52">
        <w:rPr>
          <w:b/>
        </w:rPr>
        <w:t>[1]</w:t>
      </w:r>
      <w:r w:rsidR="004D7D52">
        <w:t>.</w:t>
      </w:r>
    </w:p>
    <w:p w14:paraId="24E2F8FB" w14:textId="1C81312C" w:rsidR="004D7D52" w:rsidRDefault="00020699" w:rsidP="004D7D52">
      <w:pPr>
        <w:pStyle w:val="ShotDescription"/>
        <w:numPr>
          <w:ilvl w:val="2"/>
          <w:numId w:val="3"/>
        </w:numPr>
      </w:pPr>
      <w:r>
        <w:t>A shot of the labeled</w:t>
      </w:r>
      <w:r w:rsidR="004D7D52">
        <w:t xml:space="preserve"> centrifuge tubes or eight-well strips.</w:t>
      </w:r>
    </w:p>
    <w:p w14:paraId="32768EA6" w14:textId="77777777" w:rsidR="004D7D52" w:rsidRDefault="004D7D52" w:rsidP="004D7D52"/>
    <w:p w14:paraId="094B4B80" w14:textId="77777777" w:rsidR="004D7D52" w:rsidRDefault="004D7D52" w:rsidP="004D7D52">
      <w:pPr>
        <w:pStyle w:val="Narration"/>
        <w:numPr>
          <w:ilvl w:val="1"/>
          <w:numId w:val="3"/>
        </w:numPr>
      </w:pPr>
      <w:r>
        <w:t xml:space="preserve">Heat the hybridization buffer from the kit at 50 degrees Celsius until it is completely melted </w:t>
      </w:r>
      <w:r>
        <w:rPr>
          <w:b/>
        </w:rPr>
        <w:t>[1]</w:t>
      </w:r>
      <w:r>
        <w:t xml:space="preserve">. After thorough mixing, centrifuge it quickly in a microcentrifuge </w:t>
      </w:r>
      <w:r>
        <w:rPr>
          <w:b/>
        </w:rPr>
        <w:t>[2]</w:t>
      </w:r>
      <w:r>
        <w:t xml:space="preserve">. Aliquot 9 microliters of hybridization buffer into each prepared tube or strip </w:t>
      </w:r>
      <w:r>
        <w:rPr>
          <w:b/>
        </w:rPr>
        <w:t>[3]</w:t>
      </w:r>
      <w:r>
        <w:t xml:space="preserve">. Add 6 microliters of the corresponding PCR product to each tube, making a final volume of 15 microliters per reaction mixture </w:t>
      </w:r>
      <w:r>
        <w:rPr>
          <w:b/>
        </w:rPr>
        <w:t>[4]</w:t>
      </w:r>
      <w:r>
        <w:t>.</w:t>
      </w:r>
    </w:p>
    <w:p w14:paraId="289C3522" w14:textId="52208AD9" w:rsidR="004D7D52" w:rsidRDefault="004D7D52" w:rsidP="004D7D52">
      <w:pPr>
        <w:pStyle w:val="ShotDescription"/>
        <w:numPr>
          <w:ilvl w:val="2"/>
          <w:numId w:val="3"/>
        </w:numPr>
      </w:pPr>
      <w:r>
        <w:t xml:space="preserve">Talent placing </w:t>
      </w:r>
      <w:r w:rsidR="00020699">
        <w:t>a tube containing the</w:t>
      </w:r>
      <w:r>
        <w:t xml:space="preserve"> hybridization buffer in the preheated water bath.</w:t>
      </w:r>
    </w:p>
    <w:p w14:paraId="0BAF25B5" w14:textId="67490B57" w:rsidR="004D7D52" w:rsidRDefault="004D7D52" w:rsidP="004D7D52">
      <w:pPr>
        <w:pStyle w:val="ShotDescription"/>
        <w:numPr>
          <w:ilvl w:val="2"/>
          <w:numId w:val="3"/>
        </w:numPr>
      </w:pPr>
      <w:r>
        <w:t xml:space="preserve">Talent </w:t>
      </w:r>
      <w:r w:rsidR="00020699">
        <w:t>placing the microcentrifuge tube containing</w:t>
      </w:r>
      <w:r>
        <w:t xml:space="preserve"> the melted buffer</w:t>
      </w:r>
      <w:r w:rsidR="00020699">
        <w:t xml:space="preserve"> in a microcentrifuge</w:t>
      </w:r>
      <w:r>
        <w:t>.</w:t>
      </w:r>
    </w:p>
    <w:p w14:paraId="594647C0" w14:textId="17345271" w:rsidR="004D7D52" w:rsidRDefault="004D7D52" w:rsidP="004D7D52">
      <w:pPr>
        <w:pStyle w:val="ShotDescription"/>
        <w:numPr>
          <w:ilvl w:val="2"/>
          <w:numId w:val="3"/>
        </w:numPr>
      </w:pPr>
      <w:r>
        <w:t xml:space="preserve">Talent pipetting 9 microliters of buffer into </w:t>
      </w:r>
      <w:r w:rsidR="008A4196">
        <w:t>the prepared</w:t>
      </w:r>
      <w:r>
        <w:t xml:space="preserve"> labeled tube</w:t>
      </w:r>
      <w:r w:rsidR="008A4196">
        <w:t xml:space="preserve"> or strips</w:t>
      </w:r>
      <w:r>
        <w:t>.</w:t>
      </w:r>
    </w:p>
    <w:p w14:paraId="783B7706" w14:textId="63571EA5" w:rsidR="004D7D52" w:rsidRDefault="004D7D52" w:rsidP="004D7D52">
      <w:pPr>
        <w:pStyle w:val="ShotDescription"/>
        <w:numPr>
          <w:ilvl w:val="2"/>
          <w:numId w:val="3"/>
        </w:numPr>
      </w:pPr>
      <w:r>
        <w:t xml:space="preserve">Talent adding 6 microliters of PCR product into </w:t>
      </w:r>
      <w:r w:rsidR="008A4196">
        <w:t>the</w:t>
      </w:r>
      <w:r>
        <w:t xml:space="preserve"> tube.</w:t>
      </w:r>
    </w:p>
    <w:p w14:paraId="1C521F10" w14:textId="77777777" w:rsidR="004D7D52" w:rsidRDefault="004D7D52" w:rsidP="004D7D52"/>
    <w:p w14:paraId="157E6249" w14:textId="3B09F595" w:rsidR="004D7D52" w:rsidRDefault="008A4196" w:rsidP="004D7D52">
      <w:pPr>
        <w:pStyle w:val="Narration"/>
        <w:numPr>
          <w:ilvl w:val="1"/>
          <w:numId w:val="3"/>
        </w:numPr>
      </w:pPr>
      <w:r w:rsidRPr="008A4196">
        <w:rPr>
          <w:iCs/>
        </w:rPr>
        <w:t>Heat the hybridization</w:t>
      </w:r>
      <w:r w:rsidR="00B85894">
        <w:rPr>
          <w:iCs/>
        </w:rPr>
        <w:t xml:space="preserve"> reaction</w:t>
      </w:r>
      <w:r w:rsidRPr="008A4196">
        <w:rPr>
          <w:iCs/>
        </w:rPr>
        <w:t xml:space="preserve"> mixture to 95 degrees Celsius</w:t>
      </w:r>
      <w:r>
        <w:rPr>
          <w:iCs/>
        </w:rPr>
        <w:t xml:space="preserve"> </w:t>
      </w:r>
      <w:r w:rsidRPr="008A4196">
        <w:rPr>
          <w:iCs/>
        </w:rPr>
        <w:t>for 5 minutes to denature it using a PCR instrument or water bath</w:t>
      </w:r>
      <w:r w:rsidR="004D7D52">
        <w:t xml:space="preserve"> </w:t>
      </w:r>
      <w:r w:rsidR="004D7D52">
        <w:rPr>
          <w:b/>
        </w:rPr>
        <w:t>[1]</w:t>
      </w:r>
      <w:r w:rsidR="004D7D52">
        <w:t xml:space="preserve">. </w:t>
      </w:r>
      <w:r w:rsidR="00B85894">
        <w:t>After the denaturation treatment, i</w:t>
      </w:r>
      <w:r w:rsidR="004D7D52">
        <w:t xml:space="preserve">mmediately </w:t>
      </w:r>
      <w:r w:rsidR="00B85894">
        <w:t>immerse</w:t>
      </w:r>
      <w:r w:rsidR="004D7D52">
        <w:t xml:space="preserve"> the mixture </w:t>
      </w:r>
      <w:r w:rsidR="00B85894">
        <w:t>in</w:t>
      </w:r>
      <w:r w:rsidR="004D7D52">
        <w:t xml:space="preserve"> an ice-water </w:t>
      </w:r>
      <w:r w:rsidR="00B85894">
        <w:t>mixture</w:t>
      </w:r>
      <w:r w:rsidR="004D7D52">
        <w:t xml:space="preserve"> and incubate for 3 minutes </w:t>
      </w:r>
      <w:r w:rsidR="004D7D52">
        <w:rPr>
          <w:b/>
        </w:rPr>
        <w:t>[2]</w:t>
      </w:r>
      <w:r w:rsidR="004D7D52">
        <w:t>.</w:t>
      </w:r>
    </w:p>
    <w:p w14:paraId="2C8D4A36" w14:textId="1ADEBC77" w:rsidR="004D7D52" w:rsidRDefault="004D7D52" w:rsidP="004D7D52">
      <w:pPr>
        <w:pStyle w:val="ShotDescription"/>
        <w:numPr>
          <w:ilvl w:val="2"/>
          <w:numId w:val="3"/>
        </w:numPr>
      </w:pPr>
      <w:r>
        <w:t xml:space="preserve">Talent placing tubes into a </w:t>
      </w:r>
      <w:r w:rsidR="00B85894">
        <w:t xml:space="preserve">PCR instrument </w:t>
      </w:r>
      <w:r>
        <w:t>or water bath set to 95 degrees Celsius.</w:t>
      </w:r>
    </w:p>
    <w:p w14:paraId="4364BC3B" w14:textId="4750DBD9" w:rsidR="004D7D52" w:rsidRDefault="004D7D52" w:rsidP="004D7D52">
      <w:pPr>
        <w:pStyle w:val="ShotDescription"/>
        <w:numPr>
          <w:ilvl w:val="2"/>
          <w:numId w:val="3"/>
        </w:numPr>
      </w:pPr>
      <w:r>
        <w:t>Talent transferring the tubes into a container with an ice-water</w:t>
      </w:r>
      <w:r w:rsidR="00B85894">
        <w:t xml:space="preserve"> mixture</w:t>
      </w:r>
      <w:r>
        <w:t>.</w:t>
      </w:r>
    </w:p>
    <w:p w14:paraId="0A95E945" w14:textId="77777777" w:rsidR="004D7D52" w:rsidRDefault="004D7D52" w:rsidP="004D7D52"/>
    <w:p w14:paraId="3422BAA2" w14:textId="103A21F7" w:rsidR="004D7D52" w:rsidRDefault="004D7D52" w:rsidP="004D7D52">
      <w:pPr>
        <w:pStyle w:val="Narration"/>
        <w:numPr>
          <w:ilvl w:val="1"/>
          <w:numId w:val="3"/>
        </w:numPr>
      </w:pPr>
      <w:r>
        <w:t>Remove the hybridization</w:t>
      </w:r>
      <w:r w:rsidR="00B85894">
        <w:t xml:space="preserve"> reaction</w:t>
      </w:r>
      <w:r>
        <w:t xml:space="preserve"> mixture from the ice bath</w:t>
      </w:r>
      <w:r w:rsidR="00B85894">
        <w:t xml:space="preserve"> </w:t>
      </w:r>
      <w:r w:rsidR="00B85894" w:rsidRPr="00B85894">
        <w:rPr>
          <w:b/>
          <w:bCs/>
        </w:rPr>
        <w:t>[1]</w:t>
      </w:r>
      <w:r>
        <w:t xml:space="preserve"> and mix it by pipetting up and down twice </w:t>
      </w:r>
      <w:r>
        <w:rPr>
          <w:b/>
        </w:rPr>
        <w:t>[</w:t>
      </w:r>
      <w:r w:rsidR="00B85894">
        <w:rPr>
          <w:b/>
        </w:rPr>
        <w:t>2</w:t>
      </w:r>
      <w:r>
        <w:rPr>
          <w:b/>
        </w:rPr>
        <w:t>]</w:t>
      </w:r>
      <w:r>
        <w:t>. When no white flocculent precipitate remains</w:t>
      </w:r>
      <w:r w:rsidR="00B85894">
        <w:t xml:space="preserve"> </w:t>
      </w:r>
      <w:r w:rsidR="00B85894" w:rsidRPr="00B85894">
        <w:rPr>
          <w:b/>
          <w:bCs/>
        </w:rPr>
        <w:t>[3]</w:t>
      </w:r>
      <w:r>
        <w:t xml:space="preserve">, add 13.5 microliters of the reaction mixture through the loading hole of the cover slip </w:t>
      </w:r>
      <w:r>
        <w:rPr>
          <w:b/>
        </w:rPr>
        <w:t>[</w:t>
      </w:r>
      <w:r w:rsidR="005F4E20">
        <w:rPr>
          <w:b/>
        </w:rPr>
        <w:t>4</w:t>
      </w:r>
      <w:r>
        <w:rPr>
          <w:b/>
        </w:rPr>
        <w:t>]</w:t>
      </w:r>
      <w:r>
        <w:t xml:space="preserve">. Quickly cover and seal the hybridization box </w:t>
      </w:r>
      <w:r>
        <w:rPr>
          <w:b/>
        </w:rPr>
        <w:t>[</w:t>
      </w:r>
      <w:r w:rsidR="005F4E20">
        <w:rPr>
          <w:b/>
        </w:rPr>
        <w:t>5-TXT</w:t>
      </w:r>
      <w:r>
        <w:rPr>
          <w:b/>
        </w:rPr>
        <w:t>]</w:t>
      </w:r>
      <w:r>
        <w:t>.</w:t>
      </w:r>
    </w:p>
    <w:p w14:paraId="525F2599" w14:textId="77777777" w:rsidR="00B85894" w:rsidRDefault="004D7D52" w:rsidP="004D7D52">
      <w:pPr>
        <w:pStyle w:val="ShotDescription"/>
        <w:numPr>
          <w:ilvl w:val="2"/>
          <w:numId w:val="3"/>
        </w:numPr>
      </w:pPr>
      <w:r>
        <w:t>Talent retrieving</w:t>
      </w:r>
      <w:r w:rsidR="00B85894">
        <w:t xml:space="preserve"> </w:t>
      </w:r>
      <w:r w:rsidR="00B85894">
        <w:t>the hybridization mixture from the ice</w:t>
      </w:r>
      <w:r w:rsidR="00B85894">
        <w:t>-water mixture.</w:t>
      </w:r>
    </w:p>
    <w:p w14:paraId="335EA607" w14:textId="3CB286D7" w:rsidR="004D7D52" w:rsidRDefault="00B85894" w:rsidP="004D7D52">
      <w:pPr>
        <w:pStyle w:val="ShotDescription"/>
        <w:numPr>
          <w:ilvl w:val="2"/>
          <w:numId w:val="3"/>
        </w:numPr>
      </w:pPr>
      <w:r>
        <w:t>Talent pipetting</w:t>
      </w:r>
      <w:r w:rsidR="004D7D52">
        <w:t xml:space="preserve"> the cooled reaction mixture</w:t>
      </w:r>
      <w:r>
        <w:t xml:space="preserve"> up and down</w:t>
      </w:r>
      <w:r w:rsidR="004D7D52">
        <w:t xml:space="preserve"> using a micropipette.</w:t>
      </w:r>
    </w:p>
    <w:p w14:paraId="6BAAE302" w14:textId="197883DB" w:rsidR="00B85894" w:rsidRDefault="00B85894" w:rsidP="004D7D52">
      <w:pPr>
        <w:pStyle w:val="ShotDescription"/>
        <w:numPr>
          <w:ilvl w:val="2"/>
          <w:numId w:val="3"/>
        </w:numPr>
      </w:pPr>
      <w:r>
        <w:t xml:space="preserve">A shot of the hybridization mixture with no </w:t>
      </w:r>
      <w:r>
        <w:t>white flocculent precipitate</w:t>
      </w:r>
      <w:r>
        <w:t>.</w:t>
      </w:r>
    </w:p>
    <w:p w14:paraId="511437D4" w14:textId="77777777" w:rsidR="004D7D52" w:rsidRDefault="004D7D52" w:rsidP="004D7D52">
      <w:pPr>
        <w:pStyle w:val="ShotDescription"/>
        <w:numPr>
          <w:ilvl w:val="2"/>
          <w:numId w:val="3"/>
        </w:numPr>
      </w:pPr>
      <w:r>
        <w:t>Talent dispensing 13.5 microliters of mixture through the loading hole in the cover slip.</w:t>
      </w:r>
    </w:p>
    <w:p w14:paraId="0FAE9F54" w14:textId="1FA03A3C" w:rsidR="004D7D52" w:rsidRDefault="004D7D52" w:rsidP="004D7D52">
      <w:pPr>
        <w:pStyle w:val="ShotDescription"/>
        <w:numPr>
          <w:ilvl w:val="2"/>
          <w:numId w:val="3"/>
        </w:numPr>
      </w:pPr>
      <w:r>
        <w:t>Talent closing and sealing the hybridization box.</w:t>
      </w:r>
      <w:r w:rsidR="005F4E20">
        <w:t xml:space="preserve"> </w:t>
      </w:r>
      <w:r w:rsidR="005F4E20" w:rsidRPr="005F4E20">
        <w:rPr>
          <w:b/>
          <w:bCs/>
        </w:rPr>
        <w:t xml:space="preserve">TXT: </w:t>
      </w:r>
      <w:r w:rsidR="005F4E20" w:rsidRPr="005F4E20">
        <w:rPr>
          <w:b/>
          <w:bCs/>
        </w:rPr>
        <w:t>Record the chip number, microarray position, and sample number</w:t>
      </w:r>
      <w:r w:rsidR="005F4E20" w:rsidRPr="005F4E20">
        <w:rPr>
          <w:b/>
          <w:bCs/>
        </w:rPr>
        <w:t xml:space="preserve">; </w:t>
      </w:r>
      <w:r w:rsidR="005F4E20" w:rsidRPr="005F4E20">
        <w:rPr>
          <w:b/>
          <w:bCs/>
        </w:rPr>
        <w:t>Only one sample can be added to each microarray</w:t>
      </w:r>
    </w:p>
    <w:p w14:paraId="10FB3AD8" w14:textId="77777777" w:rsidR="004D7D52" w:rsidRDefault="004D7D52" w:rsidP="004D7D52"/>
    <w:p w14:paraId="110D33AF" w14:textId="1B2A10E8" w:rsidR="004D7D52" w:rsidRDefault="005F4E20" w:rsidP="004D7D52">
      <w:pPr>
        <w:pStyle w:val="Narration"/>
        <w:numPr>
          <w:ilvl w:val="1"/>
          <w:numId w:val="3"/>
        </w:numPr>
      </w:pPr>
      <w:r>
        <w:t>Now, p</w:t>
      </w:r>
      <w:r w:rsidR="004D7D52">
        <w:t>lace the sealed hybridization boxes horizontally</w:t>
      </w:r>
      <w:r>
        <w:t xml:space="preserve"> </w:t>
      </w:r>
      <w:r w:rsidRPr="005F4E20">
        <w:t>into the constant temperature water bath that has been preheated to</w:t>
      </w:r>
      <w:r w:rsidR="004D7D52">
        <w:t xml:space="preserve"> 50 degrees Celsius. </w:t>
      </w:r>
      <w:r>
        <w:t>A</w:t>
      </w:r>
      <w:r>
        <w:t>fter placing all the boxes inside</w:t>
      </w:r>
      <w:r>
        <w:t xml:space="preserve"> </w:t>
      </w:r>
      <w:r w:rsidRPr="005F4E20">
        <w:rPr>
          <w:b/>
          <w:bCs/>
        </w:rPr>
        <w:t>[1]</w:t>
      </w:r>
      <w:r>
        <w:t>, s</w:t>
      </w:r>
      <w:r w:rsidR="004D7D52">
        <w:t xml:space="preserve">tart the timer for 120 minutes </w:t>
      </w:r>
      <w:r w:rsidR="004D7D52">
        <w:rPr>
          <w:b/>
        </w:rPr>
        <w:t>[2</w:t>
      </w:r>
      <w:r w:rsidR="000F6D68">
        <w:rPr>
          <w:b/>
        </w:rPr>
        <w:t>-TXT</w:t>
      </w:r>
      <w:r w:rsidR="004D7D52">
        <w:rPr>
          <w:b/>
        </w:rPr>
        <w:t>]</w:t>
      </w:r>
      <w:r w:rsidR="004D7D52">
        <w:t>.</w:t>
      </w:r>
    </w:p>
    <w:p w14:paraId="4284716D" w14:textId="6AB7BC59" w:rsidR="004D7D52" w:rsidRDefault="004D7D52" w:rsidP="004D7D52">
      <w:pPr>
        <w:pStyle w:val="ShotDescription"/>
        <w:numPr>
          <w:ilvl w:val="2"/>
          <w:numId w:val="3"/>
        </w:numPr>
      </w:pPr>
      <w:r>
        <w:t xml:space="preserve">Talent placing hybridization boxes into the water bath </w:t>
      </w:r>
      <w:r w:rsidR="005F4E20">
        <w:t>horizontally</w:t>
      </w:r>
      <w:r>
        <w:t>.</w:t>
      </w:r>
    </w:p>
    <w:p w14:paraId="6E004CEB" w14:textId="04BB001C" w:rsidR="004D7D52" w:rsidRDefault="004D7D52" w:rsidP="004D7D52">
      <w:pPr>
        <w:pStyle w:val="ShotDescription"/>
        <w:numPr>
          <w:ilvl w:val="2"/>
          <w:numId w:val="3"/>
        </w:numPr>
      </w:pPr>
      <w:r>
        <w:t xml:space="preserve">Talent starting </w:t>
      </w:r>
      <w:r w:rsidR="005F4E20">
        <w:t>the</w:t>
      </w:r>
      <w:r>
        <w:t xml:space="preserve"> digital timer </w:t>
      </w:r>
      <w:r w:rsidR="005F4E20">
        <w:t>on the constant temperature water bath</w:t>
      </w:r>
      <w:r>
        <w:t>.</w:t>
      </w:r>
      <w:r w:rsidR="00BE342E">
        <w:t xml:space="preserve"> </w:t>
      </w:r>
      <w:r w:rsidR="00BE342E" w:rsidRPr="000F6D68">
        <w:rPr>
          <w:b/>
          <w:bCs/>
        </w:rPr>
        <w:t xml:space="preserve">TXT: </w:t>
      </w:r>
      <w:r w:rsidR="00BE342E" w:rsidRPr="000F6D68">
        <w:rPr>
          <w:b/>
          <w:bCs/>
          <w:iCs/>
        </w:rPr>
        <w:t>Avoid introducing air bubbles during the loading process</w:t>
      </w:r>
      <w:r w:rsidR="00BE342E" w:rsidRPr="000F6D68">
        <w:rPr>
          <w:b/>
          <w:bCs/>
          <w:iCs/>
        </w:rPr>
        <w:t xml:space="preserve">; </w:t>
      </w:r>
      <w:r w:rsidR="00BE342E" w:rsidRPr="000F6D68">
        <w:rPr>
          <w:b/>
          <w:bCs/>
          <w:iCs/>
        </w:rPr>
        <w:t>Prevent prolonged air exposure of</w:t>
      </w:r>
      <w:r w:rsidR="00BE342E" w:rsidRPr="000F6D68">
        <w:rPr>
          <w:b/>
          <w:bCs/>
          <w:iCs/>
        </w:rPr>
        <w:t xml:space="preserve"> the</w:t>
      </w:r>
      <w:r w:rsidR="00BE342E" w:rsidRPr="000F6D68">
        <w:rPr>
          <w:b/>
          <w:bCs/>
          <w:iCs/>
        </w:rPr>
        <w:t xml:space="preserve"> liquid on chip microarrays</w:t>
      </w:r>
    </w:p>
    <w:p w14:paraId="1C93C9E9" w14:textId="77777777" w:rsidR="004D7D52" w:rsidRDefault="004D7D52" w:rsidP="004D7D52"/>
    <w:p w14:paraId="6CB5B0E8" w14:textId="16443254" w:rsidR="004D7D52" w:rsidRDefault="000F6D68" w:rsidP="004D7D52">
      <w:pPr>
        <w:pStyle w:val="Narration"/>
        <w:numPr>
          <w:ilvl w:val="1"/>
          <w:numId w:val="3"/>
        </w:numPr>
      </w:pPr>
      <w:r w:rsidRPr="000F6D68">
        <w:t>After the hybridization reaction is completed</w:t>
      </w:r>
      <w:r w:rsidR="004D7D52">
        <w:t xml:space="preserve">, </w:t>
      </w:r>
      <w:r w:rsidRPr="000F6D68">
        <w:t>take out the hybridization boxes horizontally</w:t>
      </w:r>
      <w:r>
        <w:t xml:space="preserve"> </w:t>
      </w:r>
      <w:r w:rsidRPr="000F6D68">
        <w:rPr>
          <w:b/>
          <w:bCs/>
        </w:rPr>
        <w:t>[1]</w:t>
      </w:r>
      <w:r>
        <w:t xml:space="preserve">, </w:t>
      </w:r>
      <w:r w:rsidR="004D7D52">
        <w:t xml:space="preserve">disassemble them, and retrieve the chips </w:t>
      </w:r>
      <w:r w:rsidR="004D7D52">
        <w:rPr>
          <w:b/>
        </w:rPr>
        <w:t>[</w:t>
      </w:r>
      <w:r w:rsidR="00D36AF2">
        <w:rPr>
          <w:b/>
        </w:rPr>
        <w:t>2</w:t>
      </w:r>
      <w:r w:rsidR="004D7D52">
        <w:rPr>
          <w:b/>
        </w:rPr>
        <w:t>]</w:t>
      </w:r>
      <w:r w:rsidR="004D7D52">
        <w:t xml:space="preserve">. </w:t>
      </w:r>
      <w:r w:rsidR="00D36AF2">
        <w:t>I</w:t>
      </w:r>
      <w:r w:rsidR="00D36AF2" w:rsidRPr="00D36AF2">
        <w:rPr>
          <w:iCs/>
        </w:rPr>
        <w:t>mmediately place the chips on the slide rack inside a container filled with Chip Washing Solution I</w:t>
      </w:r>
      <w:r w:rsidR="00D36AF2">
        <w:rPr>
          <w:iCs/>
        </w:rPr>
        <w:t xml:space="preserve"> </w:t>
      </w:r>
      <w:r w:rsidR="00D36AF2" w:rsidRPr="00D36AF2">
        <w:rPr>
          <w:i/>
          <w:color w:val="EE0000"/>
        </w:rPr>
        <w:t>(one)</w:t>
      </w:r>
      <w:r w:rsidR="00D36AF2" w:rsidRPr="00D36AF2">
        <w:rPr>
          <w:iCs/>
        </w:rPr>
        <w:t xml:space="preserve"> that has been equilibrated to room temperature</w:t>
      </w:r>
      <w:r w:rsidR="00D36AF2">
        <w:rPr>
          <w:iCs/>
        </w:rPr>
        <w:t xml:space="preserve"> </w:t>
      </w:r>
      <w:r w:rsidR="00D36AF2" w:rsidRPr="00D36AF2">
        <w:rPr>
          <w:b/>
          <w:bCs/>
          <w:iCs/>
        </w:rPr>
        <w:t>[</w:t>
      </w:r>
      <w:r w:rsidR="00D36AF2">
        <w:rPr>
          <w:b/>
          <w:bCs/>
          <w:iCs/>
        </w:rPr>
        <w:t>3</w:t>
      </w:r>
      <w:r w:rsidR="00D36AF2" w:rsidRPr="00D36AF2">
        <w:rPr>
          <w:b/>
          <w:bCs/>
          <w:iCs/>
        </w:rPr>
        <w:t>]</w:t>
      </w:r>
      <w:r w:rsidR="004D7D52">
        <w:t xml:space="preserve"> and wash them at 80 to 100 </w:t>
      </w:r>
      <w:r w:rsidR="00D36AF2">
        <w:t>rpm</w:t>
      </w:r>
      <w:r w:rsidR="004D7D52">
        <w:t xml:space="preserve"> on a</w:t>
      </w:r>
      <w:r w:rsidR="00D36AF2">
        <w:t xml:space="preserve"> constant-temperature</w:t>
      </w:r>
      <w:r w:rsidR="004D7D52">
        <w:t xml:space="preserve"> shaker for 3 minutes</w:t>
      </w:r>
      <w:r w:rsidR="00D36AF2">
        <w:t xml:space="preserve"> at room temperature</w:t>
      </w:r>
      <w:r w:rsidR="004D7D52">
        <w:t xml:space="preserve"> </w:t>
      </w:r>
      <w:r w:rsidR="004D7D52">
        <w:rPr>
          <w:b/>
        </w:rPr>
        <w:t>[</w:t>
      </w:r>
      <w:r w:rsidR="00D36AF2">
        <w:rPr>
          <w:b/>
        </w:rPr>
        <w:t>4</w:t>
      </w:r>
      <w:r w:rsidR="004D7D52">
        <w:rPr>
          <w:b/>
        </w:rPr>
        <w:t>]</w:t>
      </w:r>
      <w:r w:rsidR="004D7D52">
        <w:t>.</w:t>
      </w:r>
    </w:p>
    <w:p w14:paraId="4B0C5BF2" w14:textId="77777777" w:rsidR="000F6D68" w:rsidRDefault="004D7D52" w:rsidP="004D7D52">
      <w:pPr>
        <w:pStyle w:val="ShotDescription"/>
        <w:numPr>
          <w:ilvl w:val="2"/>
          <w:numId w:val="3"/>
        </w:numPr>
      </w:pPr>
      <w:r>
        <w:t>Talent removing</w:t>
      </w:r>
      <w:r w:rsidR="000F6D68">
        <w:t xml:space="preserve"> </w:t>
      </w:r>
      <w:r w:rsidR="000F6D68" w:rsidRPr="000F6D68">
        <w:t>the hybridization boxes horizontally</w:t>
      </w:r>
      <w:r w:rsidR="000F6D68">
        <w:t>.</w:t>
      </w:r>
    </w:p>
    <w:p w14:paraId="11509624" w14:textId="3F28B183" w:rsidR="004D7D52" w:rsidRDefault="000F6D68" w:rsidP="004D7D52">
      <w:pPr>
        <w:pStyle w:val="ShotDescription"/>
        <w:numPr>
          <w:ilvl w:val="2"/>
          <w:numId w:val="3"/>
        </w:numPr>
      </w:pPr>
      <w:r>
        <w:t>Talent</w:t>
      </w:r>
      <w:r w:rsidR="004D7D52">
        <w:t xml:space="preserve"> </w:t>
      </w:r>
      <w:r>
        <w:t>disassembl</w:t>
      </w:r>
      <w:r>
        <w:t>ing</w:t>
      </w:r>
      <w:r w:rsidR="004D7D52">
        <w:t xml:space="preserve"> the hybridization boxes</w:t>
      </w:r>
      <w:r>
        <w:t xml:space="preserve"> and</w:t>
      </w:r>
      <w:r w:rsidR="004D7D52">
        <w:t xml:space="preserve"> taking out the chips.</w:t>
      </w:r>
    </w:p>
    <w:p w14:paraId="32CFF41A" w14:textId="47BF2675" w:rsidR="00D36AF2" w:rsidRPr="00D36AF2" w:rsidRDefault="004D7D52" w:rsidP="004D7D52">
      <w:pPr>
        <w:pStyle w:val="ShotDescription"/>
        <w:numPr>
          <w:ilvl w:val="2"/>
          <w:numId w:val="3"/>
        </w:numPr>
      </w:pPr>
      <w:r>
        <w:t>Talent placing chips on a slide rack in</w:t>
      </w:r>
      <w:r w:rsidR="00D36AF2">
        <w:t>side a</w:t>
      </w:r>
      <w:r>
        <w:t xml:space="preserve"> beaker</w:t>
      </w:r>
      <w:r w:rsidR="00D36AF2">
        <w:t xml:space="preserve"> </w:t>
      </w:r>
      <w:r w:rsidR="00D36AF2" w:rsidRPr="00D36AF2">
        <w:rPr>
          <w:iCs/>
        </w:rPr>
        <w:t>filled with Chip Washing Solution I</w:t>
      </w:r>
      <w:r w:rsidR="00D36AF2">
        <w:rPr>
          <w:iCs/>
        </w:rPr>
        <w:t>.</w:t>
      </w:r>
    </w:p>
    <w:p w14:paraId="5B9C9F3F" w14:textId="13ABC58E" w:rsidR="004D7D52" w:rsidRDefault="00D36AF2" w:rsidP="004D7D52">
      <w:pPr>
        <w:pStyle w:val="ShotDescription"/>
        <w:numPr>
          <w:ilvl w:val="2"/>
          <w:numId w:val="3"/>
        </w:numPr>
      </w:pPr>
      <w:r>
        <w:t>Talent placing the beaker in a constant-temperature shaker</w:t>
      </w:r>
      <w:r w:rsidR="004D7D52">
        <w:t>.</w:t>
      </w:r>
    </w:p>
    <w:p w14:paraId="22960842" w14:textId="77777777" w:rsidR="004D7D52" w:rsidRDefault="004D7D52" w:rsidP="004D7D52"/>
    <w:p w14:paraId="70C793AE" w14:textId="449E5D9D" w:rsidR="004D7D52" w:rsidRDefault="004D7D52" w:rsidP="004D7D52">
      <w:pPr>
        <w:pStyle w:val="Narration"/>
        <w:numPr>
          <w:ilvl w:val="1"/>
          <w:numId w:val="3"/>
        </w:numPr>
      </w:pPr>
      <w:r>
        <w:t>Wash the chips</w:t>
      </w:r>
      <w:r w:rsidR="00D36AF2">
        <w:t xml:space="preserve"> again with</w:t>
      </w:r>
      <w:r>
        <w:t xml:space="preserve"> Chip Washing Solution II</w:t>
      </w:r>
      <w:r w:rsidR="00B96269">
        <w:t xml:space="preserve"> </w:t>
      </w:r>
      <w:r w:rsidR="00B96269" w:rsidRPr="00B96269">
        <w:rPr>
          <w:i/>
          <w:iCs/>
          <w:color w:val="EE0000"/>
        </w:rPr>
        <w:t>(two)</w:t>
      </w:r>
      <w:r>
        <w:t xml:space="preserve"> </w:t>
      </w:r>
      <w:r w:rsidR="00B96269" w:rsidRPr="00B96269">
        <w:rPr>
          <w:b/>
          <w:bCs/>
        </w:rPr>
        <w:t>[1-TXT]</w:t>
      </w:r>
      <w:r w:rsidR="00B96269">
        <w:t xml:space="preserve"> on</w:t>
      </w:r>
      <w:r>
        <w:t xml:space="preserve"> the shaker</w:t>
      </w:r>
      <w:r w:rsidR="00B96269">
        <w:t xml:space="preserve"> set to</w:t>
      </w:r>
      <w:r>
        <w:t xml:space="preserve"> 80 to 100 </w:t>
      </w:r>
      <w:r w:rsidR="00B96269">
        <w:t>rpm</w:t>
      </w:r>
      <w:r>
        <w:t xml:space="preserve"> for 3 minutes</w:t>
      </w:r>
      <w:r w:rsidR="00B96269">
        <w:t xml:space="preserve"> </w:t>
      </w:r>
      <w:r w:rsidR="00B96269">
        <w:t>at room temperature</w:t>
      </w:r>
      <w:r>
        <w:t xml:space="preserve"> </w:t>
      </w:r>
      <w:r>
        <w:rPr>
          <w:b/>
        </w:rPr>
        <w:t>[</w:t>
      </w:r>
      <w:r w:rsidR="00B96269">
        <w:rPr>
          <w:b/>
        </w:rPr>
        <w:t>2</w:t>
      </w:r>
      <w:r>
        <w:rPr>
          <w:b/>
        </w:rPr>
        <w:t>]</w:t>
      </w:r>
      <w:r>
        <w:t>.</w:t>
      </w:r>
    </w:p>
    <w:p w14:paraId="2A98D918" w14:textId="5CEF8C5C" w:rsidR="00B96269" w:rsidRDefault="004D7D52" w:rsidP="004D7D52">
      <w:pPr>
        <w:pStyle w:val="ShotDescription"/>
        <w:numPr>
          <w:ilvl w:val="2"/>
          <w:numId w:val="3"/>
        </w:numPr>
      </w:pPr>
      <w:r>
        <w:t>Talent transferring chips to</w:t>
      </w:r>
      <w:r w:rsidR="00B96269">
        <w:t xml:space="preserve"> </w:t>
      </w:r>
      <w:r w:rsidR="00B96269">
        <w:t>Washing Solution II</w:t>
      </w:r>
      <w:r w:rsidR="00B96269">
        <w:t xml:space="preserve">. </w:t>
      </w:r>
      <w:r w:rsidR="00B96269" w:rsidRPr="00B96269">
        <w:rPr>
          <w:b/>
          <w:bCs/>
        </w:rPr>
        <w:t xml:space="preserve">TXT: </w:t>
      </w:r>
      <w:r w:rsidR="00B96269">
        <w:rPr>
          <w:b/>
          <w:bCs/>
        </w:rPr>
        <w:t xml:space="preserve">Equilibrate the </w:t>
      </w:r>
      <w:r w:rsidR="00B96269" w:rsidRPr="00B96269">
        <w:rPr>
          <w:b/>
          <w:bCs/>
        </w:rPr>
        <w:t>Chip Washing Solution II</w:t>
      </w:r>
      <w:r w:rsidR="00B96269" w:rsidRPr="00B96269">
        <w:rPr>
          <w:b/>
          <w:bCs/>
        </w:rPr>
        <w:t xml:space="preserve"> to RT</w:t>
      </w:r>
      <w:r w:rsidR="00B96269">
        <w:rPr>
          <w:b/>
          <w:bCs/>
        </w:rPr>
        <w:t xml:space="preserve"> before washing</w:t>
      </w:r>
    </w:p>
    <w:p w14:paraId="337973E5" w14:textId="43A60CEB" w:rsidR="004D7D52" w:rsidRDefault="004D7D52" w:rsidP="004D7D52">
      <w:pPr>
        <w:pStyle w:val="ShotDescription"/>
        <w:numPr>
          <w:ilvl w:val="2"/>
          <w:numId w:val="3"/>
        </w:numPr>
      </w:pPr>
      <w:r>
        <w:t xml:space="preserve"> </w:t>
      </w:r>
      <w:r w:rsidR="00B96269">
        <w:t xml:space="preserve">Talent </w:t>
      </w:r>
      <w:r w:rsidR="00B96269">
        <w:t>placing the beaker in a constant-temperature shaker</w:t>
      </w:r>
      <w:r>
        <w:t>.</w:t>
      </w:r>
    </w:p>
    <w:p w14:paraId="555FF16E" w14:textId="77777777" w:rsidR="004D7D52" w:rsidRDefault="004D7D52" w:rsidP="004D7D52"/>
    <w:p w14:paraId="5CBDEF9C" w14:textId="319A594C" w:rsidR="004D7D52" w:rsidRDefault="00B96269" w:rsidP="004D7D52">
      <w:pPr>
        <w:pStyle w:val="Narration"/>
        <w:numPr>
          <w:ilvl w:val="1"/>
          <w:numId w:val="3"/>
        </w:numPr>
      </w:pPr>
      <w:r>
        <w:t>Now, p</w:t>
      </w:r>
      <w:r w:rsidR="004D7D52">
        <w:t xml:space="preserve">lace the chips in a centrifuge and spin at 100 </w:t>
      </w:r>
      <w:r w:rsidRPr="00B96269">
        <w:rPr>
          <w:i/>
          <w:iCs/>
        </w:rPr>
        <w:t>g</w:t>
      </w:r>
      <w:r w:rsidR="004D7D52">
        <w:t xml:space="preserve"> </w:t>
      </w:r>
      <w:r>
        <w:t>for 5 minutes</w:t>
      </w:r>
      <w:r>
        <w:t xml:space="preserve"> </w:t>
      </w:r>
      <w:r w:rsidR="004D7D52">
        <w:t xml:space="preserve">at room temperature </w:t>
      </w:r>
      <w:r w:rsidR="004D7D52">
        <w:rPr>
          <w:b/>
        </w:rPr>
        <w:t>[1]</w:t>
      </w:r>
      <w:r w:rsidR="004D7D52">
        <w:t>.</w:t>
      </w:r>
    </w:p>
    <w:p w14:paraId="7D9E2E07" w14:textId="25406BE6" w:rsidR="004D7D52" w:rsidRDefault="004D7D52" w:rsidP="004D7D52">
      <w:pPr>
        <w:pStyle w:val="ShotDescription"/>
        <w:numPr>
          <w:ilvl w:val="2"/>
          <w:numId w:val="3"/>
        </w:numPr>
      </w:pPr>
      <w:r>
        <w:t xml:space="preserve">Talent loading chips into </w:t>
      </w:r>
      <w:r w:rsidR="00B96269">
        <w:t xml:space="preserve">a </w:t>
      </w:r>
      <w:r>
        <w:t>centrifuge and starting spin.</w:t>
      </w:r>
    </w:p>
    <w:p w14:paraId="43FE1A7F" w14:textId="77777777" w:rsidR="00701482" w:rsidRDefault="00701482" w:rsidP="00701482">
      <w:pPr>
        <w:pStyle w:val="ShotDescription"/>
        <w:ind w:firstLine="0"/>
      </w:pPr>
    </w:p>
    <w:p w14:paraId="3048F003" w14:textId="0BD12BEF" w:rsidR="00701482" w:rsidRPr="00666F4C" w:rsidRDefault="00701482" w:rsidP="00701482">
      <w:pPr>
        <w:pStyle w:val="ShotDescription"/>
        <w:numPr>
          <w:ilvl w:val="0"/>
          <w:numId w:val="3"/>
        </w:numPr>
      </w:pPr>
      <w:r w:rsidRPr="00701482">
        <w:rPr>
          <w:rFonts w:asciiTheme="majorHAnsi" w:eastAsiaTheme="minorEastAsia" w:hAnsiTheme="majorHAnsi" w:cstheme="majorHAnsi"/>
          <w:b/>
          <w:bCs/>
          <w:lang w:eastAsia="zh-CN"/>
        </w:rPr>
        <w:t xml:space="preserve">Chip </w:t>
      </w:r>
      <w:r>
        <w:rPr>
          <w:rFonts w:asciiTheme="majorHAnsi" w:eastAsiaTheme="minorEastAsia" w:hAnsiTheme="majorHAnsi" w:cstheme="majorHAnsi"/>
          <w:b/>
          <w:bCs/>
          <w:lang w:eastAsia="zh-CN"/>
        </w:rPr>
        <w:t>S</w:t>
      </w:r>
      <w:r w:rsidRPr="00701482">
        <w:rPr>
          <w:rFonts w:asciiTheme="majorHAnsi" w:eastAsiaTheme="minorEastAsia" w:hAnsiTheme="majorHAnsi" w:cstheme="majorHAnsi"/>
          <w:b/>
          <w:bCs/>
          <w:lang w:eastAsia="zh-CN"/>
        </w:rPr>
        <w:t xml:space="preserve">canning and </w:t>
      </w:r>
      <w:r>
        <w:rPr>
          <w:rFonts w:asciiTheme="majorHAnsi" w:eastAsiaTheme="minorEastAsia" w:hAnsiTheme="majorHAnsi" w:cstheme="majorHAnsi"/>
          <w:b/>
          <w:bCs/>
          <w:lang w:eastAsia="zh-CN"/>
        </w:rPr>
        <w:t>R</w:t>
      </w:r>
      <w:r w:rsidRPr="00701482">
        <w:rPr>
          <w:rFonts w:asciiTheme="majorHAnsi" w:eastAsiaTheme="minorEastAsia" w:hAnsiTheme="majorHAnsi" w:cstheme="majorHAnsi"/>
          <w:b/>
          <w:bCs/>
          <w:lang w:eastAsia="zh-CN"/>
        </w:rPr>
        <w:t xml:space="preserve">esult </w:t>
      </w:r>
      <w:r>
        <w:rPr>
          <w:rFonts w:asciiTheme="majorHAnsi" w:eastAsiaTheme="minorEastAsia" w:hAnsiTheme="majorHAnsi" w:cstheme="majorHAnsi"/>
          <w:b/>
          <w:bCs/>
          <w:lang w:eastAsia="zh-CN"/>
        </w:rPr>
        <w:t>I</w:t>
      </w:r>
      <w:r w:rsidRPr="00701482">
        <w:rPr>
          <w:rFonts w:asciiTheme="majorHAnsi" w:eastAsiaTheme="minorEastAsia" w:hAnsiTheme="majorHAnsi" w:cstheme="majorHAnsi"/>
          <w:b/>
          <w:bCs/>
          <w:lang w:eastAsia="zh-CN"/>
        </w:rPr>
        <w:t>nterpretation</w:t>
      </w:r>
    </w:p>
    <w:p w14:paraId="2556D277" w14:textId="59821BBE" w:rsidR="00666F4C" w:rsidRDefault="00666F4C" w:rsidP="00666F4C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14403779"/>
          <w:placeholder>
            <w:docPart w:val="EABF6BCD790F4B4688DC7393D646CBA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C5A29CB" w14:textId="77777777" w:rsidR="004D7D52" w:rsidRDefault="004D7D52" w:rsidP="004D7D52"/>
    <w:p w14:paraId="6A0218AD" w14:textId="7B8A6EC9" w:rsidR="004D7D52" w:rsidRDefault="004D7D52" w:rsidP="004D7D52">
      <w:pPr>
        <w:pStyle w:val="Narration"/>
        <w:numPr>
          <w:ilvl w:val="1"/>
          <w:numId w:val="3"/>
        </w:numPr>
      </w:pPr>
      <w:r>
        <w:t>Turn on the scanner</w:t>
      </w:r>
      <w:r w:rsidR="00701482">
        <w:t xml:space="preserve"> </w:t>
      </w:r>
      <w:r w:rsidR="00701482" w:rsidRPr="00701482">
        <w:rPr>
          <w:b/>
          <w:bCs/>
        </w:rPr>
        <w:t>[1]</w:t>
      </w:r>
      <w:r>
        <w:t xml:space="preserve"> and</w:t>
      </w:r>
      <w:r w:rsidR="00701482">
        <w:t xml:space="preserve"> then open</w:t>
      </w:r>
      <w:r>
        <w:t xml:space="preserve"> the corresponding software</w:t>
      </w:r>
      <w:r w:rsidR="00701482">
        <w:t>.</w:t>
      </w:r>
      <w:r>
        <w:t xml:space="preserve"> </w:t>
      </w:r>
      <w:r w:rsidR="00701482">
        <w:t>C</w:t>
      </w:r>
      <w:r>
        <w:t xml:space="preserve">lick the </w:t>
      </w:r>
      <w:r>
        <w:rPr>
          <w:b/>
        </w:rPr>
        <w:t>Laser Control</w:t>
      </w:r>
      <w:r>
        <w:t xml:space="preserve"> button to allow it to preheat for 10 minutes </w:t>
      </w:r>
      <w:r>
        <w:rPr>
          <w:b/>
        </w:rPr>
        <w:t>[</w:t>
      </w:r>
      <w:r w:rsidR="00701482">
        <w:rPr>
          <w:b/>
        </w:rPr>
        <w:t>2</w:t>
      </w:r>
      <w:r>
        <w:rPr>
          <w:b/>
        </w:rPr>
        <w:t>]</w:t>
      </w:r>
      <w:r>
        <w:t>.</w:t>
      </w:r>
    </w:p>
    <w:p w14:paraId="6D798D12" w14:textId="77777777" w:rsidR="004D7D52" w:rsidRDefault="004D7D52" w:rsidP="004D7D52"/>
    <w:p w14:paraId="69E620F2" w14:textId="2ECC22C5" w:rsidR="00701482" w:rsidRDefault="00701482" w:rsidP="004D7D52">
      <w:pPr>
        <w:pStyle w:val="ShotDescription"/>
        <w:numPr>
          <w:ilvl w:val="2"/>
          <w:numId w:val="3"/>
        </w:numPr>
      </w:pPr>
      <w:r>
        <w:t>Talent turning on the scanner.</w:t>
      </w:r>
    </w:p>
    <w:p w14:paraId="6B25DEC7" w14:textId="753B46AC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701482">
        <w:t xml:space="preserve"> </w:t>
      </w:r>
      <w:r w:rsidR="00701482" w:rsidRPr="00701482">
        <w:rPr>
          <w:highlight w:val="yellow"/>
        </w:rPr>
        <w:t>To be provided by authors:</w:t>
      </w:r>
      <w:r>
        <w:t xml:space="preserve"> </w:t>
      </w:r>
      <w:r w:rsidR="00701482">
        <w:t>The corresponding software being opened,</w:t>
      </w:r>
      <w:r>
        <w:t xml:space="preserve"> the </w:t>
      </w:r>
      <w:r>
        <w:rPr>
          <w:b/>
        </w:rPr>
        <w:t>Laser Control</w:t>
      </w:r>
      <w:r>
        <w:t xml:space="preserve"> button on the scanner software</w:t>
      </w:r>
      <w:r w:rsidR="00701482">
        <w:t xml:space="preserve"> being clicked,</w:t>
      </w:r>
      <w:r>
        <w:t xml:space="preserve"> and the laser status changing to “Preheating”.</w:t>
      </w:r>
    </w:p>
    <w:p w14:paraId="216EE71E" w14:textId="0E38ABA3" w:rsidR="00483FB6" w:rsidRDefault="00483FB6" w:rsidP="00483FB6">
      <w:pPr>
        <w:pStyle w:val="ShotDescription"/>
        <w:ind w:left="907" w:firstLine="0"/>
      </w:pPr>
      <w:r w:rsidRPr="00D36209">
        <w:rPr>
          <w:highlight w:val="yellow"/>
        </w:rPr>
        <w:t xml:space="preserve">Authors: Filming a computer screen sometimes produces low-quality images. </w:t>
      </w:r>
      <w:r w:rsidR="00D36209" w:rsidRPr="00D36209">
        <w:rPr>
          <w:highlight w:val="yellow"/>
        </w:rPr>
        <w:t xml:space="preserve">So, please record the screen for the SCREEN shots directly from your computer and upload them along with a summary to your project page: </w:t>
      </w:r>
      <w:hyperlink r:id="rId11" w:history="1">
        <w:r w:rsidR="00D36209" w:rsidRPr="00D36209">
          <w:rPr>
            <w:rStyle w:val="Hyperlink"/>
            <w:highlight w:val="yellow"/>
          </w:rPr>
          <w:t>https://review.jove.com/account/file-uploader?src=20811418</w:t>
        </w:r>
      </w:hyperlink>
      <w:r w:rsidR="00D36209">
        <w:t xml:space="preserve"> </w:t>
      </w:r>
    </w:p>
    <w:p w14:paraId="26E06038" w14:textId="77777777" w:rsidR="004D7D52" w:rsidRDefault="004D7D52" w:rsidP="004D7D52"/>
    <w:p w14:paraId="08D81BCA" w14:textId="71E4D5BF" w:rsidR="004D7D52" w:rsidRDefault="004D7D52" w:rsidP="004D7D52">
      <w:pPr>
        <w:pStyle w:val="Narration"/>
        <w:numPr>
          <w:ilvl w:val="1"/>
          <w:numId w:val="3"/>
        </w:numPr>
      </w:pPr>
      <w:r>
        <w:t>Input sample-related information</w:t>
      </w:r>
      <w:r w:rsidR="00701482">
        <w:t xml:space="preserve"> </w:t>
      </w:r>
      <w:r>
        <w:t xml:space="preserve">into the software </w:t>
      </w:r>
      <w:r>
        <w:rPr>
          <w:b/>
        </w:rPr>
        <w:t>[1]</w:t>
      </w:r>
      <w:r>
        <w:t>.</w:t>
      </w:r>
    </w:p>
    <w:p w14:paraId="65AEC6E2" w14:textId="77777777" w:rsidR="004D7D52" w:rsidRDefault="004D7D52" w:rsidP="004D7D52"/>
    <w:p w14:paraId="7D10B646" w14:textId="0009D32A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A33625">
        <w:t xml:space="preserve"> </w:t>
      </w:r>
      <w:r w:rsidR="00A33625" w:rsidRPr="00701482">
        <w:rPr>
          <w:highlight w:val="yellow"/>
        </w:rPr>
        <w:t>To be provided by authors:</w:t>
      </w:r>
      <w:r>
        <w:t xml:space="preserve"> </w:t>
      </w:r>
      <w:r w:rsidR="00701482">
        <w:t>S</w:t>
      </w:r>
      <w:r w:rsidR="00701482">
        <w:t>ample-related information</w:t>
      </w:r>
      <w:r w:rsidR="00701482">
        <w:t xml:space="preserve"> being entered</w:t>
      </w:r>
      <w:r>
        <w:t xml:space="preserve"> into the designated field</w:t>
      </w:r>
      <w:r w:rsidR="00701482">
        <w:t xml:space="preserve"> in the software interface</w:t>
      </w:r>
      <w:r>
        <w:t>.</w:t>
      </w:r>
    </w:p>
    <w:p w14:paraId="052D8409" w14:textId="77777777" w:rsidR="004D7D52" w:rsidRDefault="004D7D52" w:rsidP="004D7D52"/>
    <w:p w14:paraId="3E2EF043" w14:textId="0220763D" w:rsidR="004D7D52" w:rsidRDefault="004D7D52" w:rsidP="004D7D52">
      <w:pPr>
        <w:pStyle w:val="Narration"/>
        <w:numPr>
          <w:ilvl w:val="1"/>
          <w:numId w:val="3"/>
        </w:numPr>
      </w:pPr>
      <w:r>
        <w:t xml:space="preserve">After the scanner finishes preheating, click the </w:t>
      </w:r>
      <w:r>
        <w:rPr>
          <w:b/>
        </w:rPr>
        <w:t>Eject</w:t>
      </w:r>
      <w:r>
        <w:t xml:space="preserve"> button </w:t>
      </w:r>
      <w:r>
        <w:rPr>
          <w:b/>
        </w:rPr>
        <w:t>[1]</w:t>
      </w:r>
      <w:r w:rsidR="00701482">
        <w:t xml:space="preserve"> and</w:t>
      </w:r>
      <w:r>
        <w:t xml:space="preserve"> </w:t>
      </w:r>
      <w:r w:rsidR="00701482">
        <w:t>p</w:t>
      </w:r>
      <w:r>
        <w:t>lace the</w:t>
      </w:r>
      <w:r w:rsidR="00701482">
        <w:t xml:space="preserve"> dried</w:t>
      </w:r>
      <w:r>
        <w:t xml:space="preserve"> chip steadily on the small bracket piece </w:t>
      </w:r>
      <w:r>
        <w:rPr>
          <w:b/>
        </w:rPr>
        <w:t>[2]</w:t>
      </w:r>
      <w:r>
        <w:t>. Push the chip gently and horizontally into the scanner compartment</w:t>
      </w:r>
      <w:r w:rsidR="00A33625">
        <w:t xml:space="preserve"> </w:t>
      </w:r>
      <w:r w:rsidR="00A33625" w:rsidRPr="00A33625">
        <w:rPr>
          <w:b/>
          <w:bCs/>
        </w:rPr>
        <w:t>[3]</w:t>
      </w:r>
      <w:r>
        <w:t xml:space="preserve"> and click the </w:t>
      </w:r>
      <w:r>
        <w:rPr>
          <w:b/>
        </w:rPr>
        <w:t>Load</w:t>
      </w:r>
      <w:r>
        <w:t xml:space="preserve"> button </w:t>
      </w:r>
      <w:r>
        <w:rPr>
          <w:b/>
        </w:rPr>
        <w:t>[</w:t>
      </w:r>
      <w:r w:rsidR="00A33625">
        <w:rPr>
          <w:b/>
        </w:rPr>
        <w:t>4</w:t>
      </w:r>
      <w:r>
        <w:rPr>
          <w:b/>
        </w:rPr>
        <w:t>]</w:t>
      </w:r>
      <w:r>
        <w:t>.</w:t>
      </w:r>
    </w:p>
    <w:p w14:paraId="29C40D83" w14:textId="77777777" w:rsidR="004D7D52" w:rsidRDefault="004D7D52" w:rsidP="004D7D52"/>
    <w:p w14:paraId="614725E4" w14:textId="7607C893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A33625">
        <w:t xml:space="preserve"> </w:t>
      </w:r>
      <w:r w:rsidR="00A33625" w:rsidRPr="00701482">
        <w:rPr>
          <w:highlight w:val="yellow"/>
        </w:rPr>
        <w:t>To be provided by authors:</w:t>
      </w:r>
      <w:r>
        <w:t xml:space="preserve"> </w:t>
      </w:r>
      <w:r w:rsidR="00A33625">
        <w:t>The</w:t>
      </w:r>
      <w:r>
        <w:t xml:space="preserve"> </w:t>
      </w:r>
      <w:r>
        <w:rPr>
          <w:b/>
        </w:rPr>
        <w:t>Eject</w:t>
      </w:r>
      <w:r>
        <w:t xml:space="preserve"> button</w:t>
      </w:r>
      <w:r w:rsidR="00A33625">
        <w:t xml:space="preserve"> being clicked</w:t>
      </w:r>
      <w:r>
        <w:t>.</w:t>
      </w:r>
    </w:p>
    <w:p w14:paraId="01858ABA" w14:textId="2878EF3E" w:rsidR="004D7D52" w:rsidRDefault="004D7D52" w:rsidP="004D7D52">
      <w:pPr>
        <w:pStyle w:val="ShotDescription"/>
        <w:numPr>
          <w:ilvl w:val="2"/>
          <w:numId w:val="3"/>
        </w:numPr>
      </w:pPr>
      <w:r>
        <w:t>Talent placing the chip onto the bracket piece.</w:t>
      </w:r>
    </w:p>
    <w:p w14:paraId="61B969A0" w14:textId="101B4260" w:rsidR="00A33625" w:rsidRDefault="00A33625" w:rsidP="004D7D52">
      <w:pPr>
        <w:pStyle w:val="ShotDescription"/>
        <w:numPr>
          <w:ilvl w:val="2"/>
          <w:numId w:val="3"/>
        </w:numPr>
      </w:pPr>
      <w:r>
        <w:t>Talent p</w:t>
      </w:r>
      <w:r>
        <w:t>ush</w:t>
      </w:r>
      <w:r>
        <w:t>ing</w:t>
      </w:r>
      <w:r>
        <w:t xml:space="preserve"> the chip gently and horizontally into the scanner compartment</w:t>
      </w:r>
      <w:r>
        <w:t>.</w:t>
      </w:r>
    </w:p>
    <w:p w14:paraId="7B27AE73" w14:textId="4A7330AF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A33625">
        <w:t xml:space="preserve"> </w:t>
      </w:r>
      <w:r w:rsidR="00A33625" w:rsidRPr="00701482">
        <w:rPr>
          <w:highlight w:val="yellow"/>
        </w:rPr>
        <w:t>To be provided by authors:</w:t>
      </w:r>
      <w:r>
        <w:t xml:space="preserve"> </w:t>
      </w:r>
      <w:r w:rsidR="00A33625">
        <w:t>T</w:t>
      </w:r>
      <w:r>
        <w:t xml:space="preserve">he </w:t>
      </w:r>
      <w:r>
        <w:rPr>
          <w:b/>
        </w:rPr>
        <w:t>Load</w:t>
      </w:r>
      <w:r>
        <w:t xml:space="preserve"> button</w:t>
      </w:r>
      <w:r w:rsidR="00A33625">
        <w:t xml:space="preserve"> being clicked</w:t>
      </w:r>
      <w:r>
        <w:t>.</w:t>
      </w:r>
    </w:p>
    <w:p w14:paraId="3C5C6A6A" w14:textId="77777777" w:rsidR="004D7D52" w:rsidRDefault="004D7D52" w:rsidP="004D7D52"/>
    <w:p w14:paraId="406B3475" w14:textId="05DA25FA" w:rsidR="004D7D52" w:rsidRDefault="00A33625" w:rsidP="004D7D52">
      <w:pPr>
        <w:pStyle w:val="Narration"/>
        <w:numPr>
          <w:ilvl w:val="1"/>
          <w:numId w:val="3"/>
        </w:numPr>
      </w:pPr>
      <w:r>
        <w:t>Now, i</w:t>
      </w:r>
      <w:r w:rsidR="004D7D52">
        <w:t>nput the chip number into the software</w:t>
      </w:r>
      <w:r>
        <w:t xml:space="preserve"> and</w:t>
      </w:r>
      <w:r w:rsidR="004D7D52">
        <w:t xml:space="preserve"> </w:t>
      </w:r>
      <w:r>
        <w:t>c</w:t>
      </w:r>
      <w:r w:rsidR="004D7D52">
        <w:t>lick to select the</w:t>
      </w:r>
      <w:r>
        <w:t xml:space="preserve"> </w:t>
      </w:r>
      <w:r w:rsidRPr="00A33625">
        <w:rPr>
          <w:rFonts w:asciiTheme="majorHAnsi" w:eastAsiaTheme="minorEastAsia" w:hAnsiTheme="majorHAnsi" w:cstheme="majorHAnsi"/>
          <w:b/>
          <w:bCs/>
          <w:lang w:eastAsia="zh-CN"/>
        </w:rPr>
        <w:t>detection area</w:t>
      </w:r>
      <w:r w:rsidRPr="00A33625">
        <w:rPr>
          <w:rFonts w:asciiTheme="majorHAnsi" w:eastAsiaTheme="minorEastAsia" w:hAnsiTheme="majorHAnsi" w:cstheme="majorHAnsi"/>
          <w:lang w:eastAsia="zh-CN"/>
        </w:rPr>
        <w:t xml:space="preserve"> (</w:t>
      </w:r>
      <w:r w:rsidRPr="00A33625">
        <w:rPr>
          <w:rFonts w:asciiTheme="majorHAnsi" w:eastAsiaTheme="minorEastAsia" w:hAnsiTheme="majorHAnsi" w:cstheme="majorHAnsi"/>
          <w:b/>
          <w:bCs/>
          <w:lang w:eastAsia="zh-CN"/>
        </w:rPr>
        <w:t>microarray 1–4</w:t>
      </w:r>
      <w:r w:rsidRPr="00A33625">
        <w:rPr>
          <w:rFonts w:asciiTheme="majorHAnsi" w:eastAsiaTheme="minorEastAsia" w:hAnsiTheme="majorHAnsi" w:cstheme="majorHAnsi"/>
          <w:lang w:eastAsia="zh-CN"/>
        </w:rPr>
        <w:t>)</w:t>
      </w:r>
      <w:r w:rsidR="004D7D52">
        <w:t xml:space="preserve"> </w:t>
      </w:r>
      <w:r w:rsidRPr="00A33625">
        <w:rPr>
          <w:i/>
          <w:iCs/>
          <w:color w:val="EE0000"/>
        </w:rPr>
        <w:t>(</w:t>
      </w:r>
      <w:r w:rsidR="004D7D52" w:rsidRPr="00A33625">
        <w:rPr>
          <w:i/>
          <w:iCs/>
          <w:color w:val="EE0000"/>
        </w:rPr>
        <w:t>detection area</w:t>
      </w:r>
      <w:r>
        <w:rPr>
          <w:i/>
          <w:iCs/>
          <w:color w:val="EE0000"/>
        </w:rPr>
        <w:t xml:space="preserve">, </w:t>
      </w:r>
      <w:r w:rsidRPr="00A33625">
        <w:rPr>
          <w:i/>
          <w:iCs/>
          <w:color w:val="EE0000"/>
        </w:rPr>
        <w:t>microarray 1 t</w:t>
      </w:r>
      <w:r>
        <w:rPr>
          <w:i/>
          <w:iCs/>
          <w:color w:val="EE0000"/>
        </w:rPr>
        <w:t>o</w:t>
      </w:r>
      <w:r w:rsidRPr="00A33625">
        <w:rPr>
          <w:i/>
          <w:iCs/>
          <w:color w:val="EE0000"/>
        </w:rPr>
        <w:t xml:space="preserve"> 4</w:t>
      </w:r>
      <w:r w:rsidRPr="00A33625">
        <w:rPr>
          <w:i/>
          <w:iCs/>
          <w:color w:val="EE0000"/>
        </w:rPr>
        <w:t>)</w:t>
      </w:r>
      <w:r w:rsidR="004D7D52">
        <w:t xml:space="preserve"> </w:t>
      </w:r>
      <w:r w:rsidR="004D7D52">
        <w:rPr>
          <w:b/>
        </w:rPr>
        <w:t>[2]</w:t>
      </w:r>
      <w:r w:rsidR="004D7D52">
        <w:t xml:space="preserve">. Click </w:t>
      </w:r>
      <w:r w:rsidR="004D7D52">
        <w:rPr>
          <w:b/>
        </w:rPr>
        <w:t>Select Sample</w:t>
      </w:r>
      <w:r w:rsidR="004D7D52">
        <w:t xml:space="preserve"> </w:t>
      </w:r>
      <w:r w:rsidR="00F039CE" w:rsidRPr="00F039CE">
        <w:t>to choose the corresponding samples for each microarray</w:t>
      </w:r>
      <w:r w:rsidR="004D7D52">
        <w:t xml:space="preserve"> </w:t>
      </w:r>
      <w:r w:rsidR="004D7D52">
        <w:rPr>
          <w:b/>
        </w:rPr>
        <w:t>[3]</w:t>
      </w:r>
      <w:r w:rsidR="004D7D52">
        <w:t xml:space="preserve">. </w:t>
      </w:r>
      <w:r w:rsidR="00F039CE">
        <w:t>Then, c</w:t>
      </w:r>
      <w:r w:rsidR="004D7D52">
        <w:t xml:space="preserve">lick </w:t>
      </w:r>
      <w:r w:rsidR="004D7D52">
        <w:rPr>
          <w:b/>
        </w:rPr>
        <w:t>Start Detection</w:t>
      </w:r>
      <w:r w:rsidR="004D7D52">
        <w:t xml:space="preserve"> to begin</w:t>
      </w:r>
      <w:r w:rsidR="00F039CE">
        <w:t xml:space="preserve"> chip </w:t>
      </w:r>
      <w:r w:rsidR="004D7D52">
        <w:t xml:space="preserve">scanning. </w:t>
      </w:r>
      <w:r w:rsidR="00F039CE" w:rsidRPr="00F039CE">
        <w:t>The scanning results will be displayed on the screen and automatically saved</w:t>
      </w:r>
      <w:r w:rsidR="004D7D52">
        <w:t xml:space="preserve"> </w:t>
      </w:r>
      <w:r w:rsidR="004D7D52">
        <w:rPr>
          <w:b/>
        </w:rPr>
        <w:t>[4</w:t>
      </w:r>
      <w:r w:rsidR="00F039CE">
        <w:rPr>
          <w:b/>
        </w:rPr>
        <w:t>-TXT</w:t>
      </w:r>
      <w:r w:rsidR="004D7D52">
        <w:rPr>
          <w:b/>
        </w:rPr>
        <w:t>]</w:t>
      </w:r>
      <w:r w:rsidR="004D7D52">
        <w:t>.</w:t>
      </w:r>
      <w:r>
        <w:t xml:space="preserve"> </w:t>
      </w:r>
      <w:r w:rsidRPr="00A33625">
        <w:rPr>
          <w:highlight w:val="yellow"/>
        </w:rPr>
        <w:t xml:space="preserve">Authors: How do you want to pronounce </w:t>
      </w:r>
      <w:r w:rsidRPr="00A33625">
        <w:rPr>
          <w:highlight w:val="yellow"/>
        </w:rPr>
        <w:t>detection area (microarray 1–4)</w:t>
      </w:r>
      <w:r w:rsidRPr="00A33625">
        <w:rPr>
          <w:highlight w:val="yellow"/>
        </w:rPr>
        <w:t>?</w:t>
      </w:r>
      <w:r w:rsidRPr="00A33625">
        <w:rPr>
          <w:highlight w:val="yellow"/>
        </w:rPr>
        <w:t xml:space="preserve"> </w:t>
      </w:r>
      <w:r w:rsidRPr="00A33625">
        <w:rPr>
          <w:highlight w:val="yellow"/>
        </w:rPr>
        <w:t>“D</w:t>
      </w:r>
      <w:r w:rsidRPr="00A33625">
        <w:rPr>
          <w:highlight w:val="yellow"/>
        </w:rPr>
        <w:t>etection area, microarray 1 t</w:t>
      </w:r>
      <w:r>
        <w:rPr>
          <w:highlight w:val="yellow"/>
        </w:rPr>
        <w:t>o</w:t>
      </w:r>
      <w:r w:rsidRPr="00A33625">
        <w:rPr>
          <w:highlight w:val="yellow"/>
        </w:rPr>
        <w:t xml:space="preserve"> 4</w:t>
      </w:r>
      <w:r w:rsidRPr="00A33625">
        <w:rPr>
          <w:highlight w:val="yellow"/>
        </w:rPr>
        <w:t>”?</w:t>
      </w:r>
    </w:p>
    <w:p w14:paraId="6BC83F13" w14:textId="77777777" w:rsidR="004D7D52" w:rsidRDefault="004D7D52" w:rsidP="004D7D52"/>
    <w:p w14:paraId="7C289C2F" w14:textId="5633EAC4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666F4C">
        <w:t xml:space="preserve"> </w:t>
      </w:r>
      <w:r w:rsidR="00666F4C" w:rsidRPr="00701482">
        <w:rPr>
          <w:highlight w:val="yellow"/>
        </w:rPr>
        <w:t>To be provided by authors:</w:t>
      </w:r>
      <w:r>
        <w:t xml:space="preserve"> </w:t>
      </w:r>
      <w:r w:rsidR="00A33625">
        <w:t>T</w:t>
      </w:r>
      <w:r>
        <w:t>he chip number</w:t>
      </w:r>
      <w:r w:rsidR="00A33625">
        <w:t xml:space="preserve"> being typed</w:t>
      </w:r>
      <w:r>
        <w:t xml:space="preserve"> into the software input field</w:t>
      </w:r>
      <w:r w:rsidR="00F039CE">
        <w:t xml:space="preserve"> and </w:t>
      </w:r>
      <w:r w:rsidR="00F039CE">
        <w:t xml:space="preserve">the </w:t>
      </w:r>
      <w:r w:rsidR="00F039CE" w:rsidRPr="00A33625">
        <w:rPr>
          <w:rFonts w:asciiTheme="majorHAnsi" w:eastAsiaTheme="minorEastAsia" w:hAnsiTheme="majorHAnsi" w:cstheme="majorHAnsi"/>
          <w:b/>
          <w:bCs/>
          <w:lang w:eastAsia="zh-CN"/>
        </w:rPr>
        <w:t>detection area</w:t>
      </w:r>
      <w:r w:rsidR="00F039CE" w:rsidRPr="00A33625">
        <w:rPr>
          <w:rFonts w:asciiTheme="majorHAnsi" w:eastAsiaTheme="minorEastAsia" w:hAnsiTheme="majorHAnsi" w:cstheme="majorHAnsi"/>
          <w:lang w:eastAsia="zh-CN"/>
        </w:rPr>
        <w:t xml:space="preserve"> (</w:t>
      </w:r>
      <w:r w:rsidR="00F039CE" w:rsidRPr="00A33625">
        <w:rPr>
          <w:rFonts w:asciiTheme="majorHAnsi" w:eastAsiaTheme="minorEastAsia" w:hAnsiTheme="majorHAnsi" w:cstheme="majorHAnsi"/>
          <w:b/>
          <w:bCs/>
          <w:lang w:eastAsia="zh-CN"/>
        </w:rPr>
        <w:t>microarray 1–4</w:t>
      </w:r>
      <w:r w:rsidR="00F039CE" w:rsidRPr="00A33625">
        <w:rPr>
          <w:rFonts w:asciiTheme="majorHAnsi" w:eastAsiaTheme="minorEastAsia" w:hAnsiTheme="majorHAnsi" w:cstheme="majorHAnsi"/>
          <w:lang w:eastAsia="zh-CN"/>
        </w:rPr>
        <w:t>)</w:t>
      </w:r>
      <w:r w:rsidR="00F039CE">
        <w:rPr>
          <w:rFonts w:asciiTheme="majorHAnsi" w:eastAsiaTheme="minorEastAsia" w:hAnsiTheme="majorHAnsi" w:cstheme="majorHAnsi"/>
          <w:lang w:eastAsia="zh-CN"/>
        </w:rPr>
        <w:t xml:space="preserve"> being selected.</w:t>
      </w:r>
    </w:p>
    <w:p w14:paraId="42ABD799" w14:textId="5A7357B9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666F4C">
        <w:t xml:space="preserve"> </w:t>
      </w:r>
      <w:r w:rsidR="00666F4C" w:rsidRPr="00701482">
        <w:rPr>
          <w:highlight w:val="yellow"/>
        </w:rPr>
        <w:t>To be provided by authors:</w:t>
      </w:r>
      <w:r>
        <w:t xml:space="preserve"> </w:t>
      </w:r>
      <w:r w:rsidR="00F039CE">
        <w:rPr>
          <w:b/>
        </w:rPr>
        <w:t>Select Sample</w:t>
      </w:r>
      <w:r w:rsidR="00F039CE">
        <w:t xml:space="preserve"> </w:t>
      </w:r>
      <w:r w:rsidR="00F039CE">
        <w:t xml:space="preserve">being selected and </w:t>
      </w:r>
      <w:r w:rsidR="00F039CE" w:rsidRPr="00F039CE">
        <w:t>the corresponding sample</w:t>
      </w:r>
      <w:r w:rsidR="00F039CE">
        <w:t xml:space="preserve"> being chosen</w:t>
      </w:r>
      <w:r w:rsidR="00F039CE" w:rsidRPr="00F039CE">
        <w:t xml:space="preserve"> for </w:t>
      </w:r>
      <w:r w:rsidR="00F039CE">
        <w:t>the</w:t>
      </w:r>
      <w:r w:rsidR="00F039CE" w:rsidRPr="00F039CE">
        <w:t xml:space="preserve"> microarray</w:t>
      </w:r>
      <w:r>
        <w:t>.</w:t>
      </w:r>
    </w:p>
    <w:p w14:paraId="557AD382" w14:textId="135FB46C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666F4C">
        <w:t xml:space="preserve"> </w:t>
      </w:r>
      <w:r w:rsidR="00666F4C" w:rsidRPr="00701482">
        <w:rPr>
          <w:highlight w:val="yellow"/>
        </w:rPr>
        <w:t>To be provided by authors:</w:t>
      </w:r>
      <w:r>
        <w:t xml:space="preserve"> </w:t>
      </w:r>
      <w:r>
        <w:rPr>
          <w:b/>
        </w:rPr>
        <w:t>Start Detection</w:t>
      </w:r>
      <w:r>
        <w:t xml:space="preserve"> </w:t>
      </w:r>
      <w:r w:rsidR="00F039CE">
        <w:t>being clicked, and the scan begins. T</w:t>
      </w:r>
      <w:r>
        <w:t xml:space="preserve">he scan data </w:t>
      </w:r>
      <w:r w:rsidR="00F039CE">
        <w:t>appears on screen and is saved automatically</w:t>
      </w:r>
      <w:r>
        <w:t>.</w:t>
      </w:r>
      <w:r w:rsidR="00F039CE">
        <w:t xml:space="preserve"> </w:t>
      </w:r>
      <w:r w:rsidR="00F039CE" w:rsidRPr="00666F4C">
        <w:rPr>
          <w:b/>
          <w:bCs/>
        </w:rPr>
        <w:t xml:space="preserve">TXT: </w:t>
      </w:r>
      <w:r w:rsidR="00F039CE" w:rsidRPr="00666F4C">
        <w:rPr>
          <w:b/>
          <w:bCs/>
        </w:rPr>
        <w:t xml:space="preserve">Repeat the process of inserting the chip and </w:t>
      </w:r>
      <w:r w:rsidR="00F039CE" w:rsidRPr="00666F4C">
        <w:rPr>
          <w:b/>
          <w:bCs/>
        </w:rPr>
        <w:t>scanning</w:t>
      </w:r>
      <w:r w:rsidR="00F039CE" w:rsidRPr="00666F4C">
        <w:rPr>
          <w:b/>
          <w:bCs/>
        </w:rPr>
        <w:t xml:space="preserve"> for the next chip</w:t>
      </w:r>
      <w:r w:rsidR="00F039CE" w:rsidRPr="00666F4C">
        <w:rPr>
          <w:b/>
          <w:bCs/>
        </w:rPr>
        <w:t xml:space="preserve">; </w:t>
      </w:r>
      <w:r w:rsidR="00666F4C" w:rsidRPr="00666F4C">
        <w:rPr>
          <w:b/>
          <w:bCs/>
        </w:rPr>
        <w:t xml:space="preserve">Continue until all chips </w:t>
      </w:r>
      <w:r w:rsidR="00666F4C" w:rsidRPr="00666F4C">
        <w:rPr>
          <w:b/>
          <w:bCs/>
        </w:rPr>
        <w:t xml:space="preserve">are </w:t>
      </w:r>
      <w:r w:rsidR="00666F4C" w:rsidRPr="00666F4C">
        <w:rPr>
          <w:b/>
          <w:bCs/>
        </w:rPr>
        <w:t>scanned</w:t>
      </w:r>
    </w:p>
    <w:p w14:paraId="4853C07A" w14:textId="2C67B044" w:rsidR="004D7D52" w:rsidRDefault="004D7D52" w:rsidP="00666F4C">
      <w:pPr>
        <w:pStyle w:val="ShotDescription"/>
        <w:ind w:left="0" w:firstLine="0"/>
      </w:pPr>
    </w:p>
    <w:p w14:paraId="500BEFF2" w14:textId="77777777" w:rsidR="004D7D52" w:rsidRDefault="004D7D52" w:rsidP="004D7D52"/>
    <w:p w14:paraId="7500F8C4" w14:textId="59DC9968" w:rsidR="004D7D52" w:rsidRDefault="004D7D52" w:rsidP="004D7D52">
      <w:pPr>
        <w:pStyle w:val="Narration"/>
        <w:numPr>
          <w:ilvl w:val="1"/>
          <w:numId w:val="3"/>
        </w:numPr>
      </w:pPr>
      <w:r>
        <w:t xml:space="preserve">Use the </w:t>
      </w:r>
      <w:r>
        <w:rPr>
          <w:b/>
        </w:rPr>
        <w:t>Data Query</w:t>
      </w:r>
      <w:r>
        <w:t xml:space="preserve"> page to conduct data </w:t>
      </w:r>
      <w:r w:rsidR="00666F4C">
        <w:t>queries</w:t>
      </w:r>
      <w:r>
        <w:t xml:space="preserve"> and printing operations </w:t>
      </w:r>
      <w:r>
        <w:rPr>
          <w:b/>
        </w:rPr>
        <w:t>[1]</w:t>
      </w:r>
      <w:r>
        <w:t>.</w:t>
      </w:r>
    </w:p>
    <w:p w14:paraId="41547FF3" w14:textId="77777777" w:rsidR="004D7D52" w:rsidRDefault="004D7D52" w:rsidP="004D7D52"/>
    <w:p w14:paraId="61BD53C8" w14:textId="3716540D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666F4C">
        <w:t xml:space="preserve"> </w:t>
      </w:r>
      <w:r w:rsidR="00666F4C" w:rsidRPr="00701482">
        <w:rPr>
          <w:highlight w:val="yellow"/>
        </w:rPr>
        <w:t>To be provided by authors:</w:t>
      </w:r>
      <w:r>
        <w:t xml:space="preserve"> </w:t>
      </w:r>
      <w:r w:rsidR="00666F4C">
        <w:t>N</w:t>
      </w:r>
      <w:r>
        <w:t xml:space="preserve">avigating to the </w:t>
      </w:r>
      <w:r>
        <w:rPr>
          <w:b/>
        </w:rPr>
        <w:t>Data Query</w:t>
      </w:r>
      <w:r>
        <w:t xml:space="preserve"> tab</w:t>
      </w:r>
      <w:r w:rsidR="00666F4C">
        <w:t xml:space="preserve"> and performing a data query</w:t>
      </w:r>
      <w:r>
        <w:t>.</w:t>
      </w:r>
    </w:p>
    <w:p w14:paraId="37441CF0" w14:textId="77777777" w:rsidR="004D7D52" w:rsidRDefault="004D7D52" w:rsidP="004D7D52"/>
    <w:p w14:paraId="4B16F1A3" w14:textId="66F46AAF" w:rsidR="004D7D52" w:rsidRDefault="004D7D52" w:rsidP="004D7D52">
      <w:pPr>
        <w:pStyle w:val="Narration"/>
        <w:numPr>
          <w:ilvl w:val="1"/>
          <w:numId w:val="3"/>
        </w:numPr>
      </w:pPr>
      <w:r>
        <w:t xml:space="preserve">After completing all operations, turn off the laser </w:t>
      </w:r>
      <w:r>
        <w:rPr>
          <w:b/>
        </w:rPr>
        <w:t>[1]</w:t>
      </w:r>
      <w:r>
        <w:t xml:space="preserve">, exit the software </w:t>
      </w:r>
      <w:r>
        <w:rPr>
          <w:b/>
        </w:rPr>
        <w:t>[2]</w:t>
      </w:r>
      <w:r>
        <w:t>, and</w:t>
      </w:r>
      <w:r w:rsidR="00666F4C">
        <w:t xml:space="preserve"> finally, </w:t>
      </w:r>
      <w:r>
        <w:t xml:space="preserve">turn off the scanner </w:t>
      </w:r>
      <w:r>
        <w:rPr>
          <w:b/>
        </w:rPr>
        <w:t>[3]</w:t>
      </w:r>
      <w:r>
        <w:t>.</w:t>
      </w:r>
    </w:p>
    <w:p w14:paraId="4A40DADF" w14:textId="77777777" w:rsidR="004D7D52" w:rsidRDefault="004D7D52" w:rsidP="004D7D52"/>
    <w:p w14:paraId="351982FD" w14:textId="0A33F78A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666F4C">
        <w:t xml:space="preserve"> </w:t>
      </w:r>
      <w:r w:rsidR="00666F4C" w:rsidRPr="00701482">
        <w:rPr>
          <w:highlight w:val="yellow"/>
        </w:rPr>
        <w:t>To be provided by authors:</w:t>
      </w:r>
      <w:r>
        <w:t xml:space="preserve"> </w:t>
      </w:r>
      <w:r w:rsidR="00666F4C">
        <w:t>C</w:t>
      </w:r>
      <w:r>
        <w:t>licking the option to turn off the laser in the software.</w:t>
      </w:r>
    </w:p>
    <w:p w14:paraId="2EC305EB" w14:textId="15704BB9" w:rsidR="004D7D52" w:rsidRDefault="004D7D52" w:rsidP="004D7D52">
      <w:pPr>
        <w:pStyle w:val="ShotDescription"/>
        <w:numPr>
          <w:ilvl w:val="2"/>
          <w:numId w:val="3"/>
        </w:numPr>
      </w:pPr>
      <w:r>
        <w:t>SCREEN:</w:t>
      </w:r>
      <w:r w:rsidR="00666F4C">
        <w:t xml:space="preserve"> </w:t>
      </w:r>
      <w:r w:rsidR="00666F4C" w:rsidRPr="00701482">
        <w:rPr>
          <w:highlight w:val="yellow"/>
        </w:rPr>
        <w:t>To be provided by authors:</w:t>
      </w:r>
      <w:r>
        <w:t xml:space="preserve"> </w:t>
      </w:r>
      <w:r w:rsidR="00666F4C">
        <w:t>E</w:t>
      </w:r>
      <w:r>
        <w:t xml:space="preserve">xiting the </w:t>
      </w:r>
      <w:r w:rsidR="00666F4C">
        <w:t>software</w:t>
      </w:r>
      <w:r>
        <w:t>.</w:t>
      </w:r>
    </w:p>
    <w:p w14:paraId="6A240B26" w14:textId="17EE1B85" w:rsidR="00314C39" w:rsidRPr="00D36209" w:rsidRDefault="004D7D52" w:rsidP="00D36209">
      <w:pPr>
        <w:pStyle w:val="ShotDescription"/>
        <w:numPr>
          <w:ilvl w:val="2"/>
          <w:numId w:val="3"/>
        </w:numPr>
      </w:pPr>
      <w:r>
        <w:t>Talent pressing the power button on the scanner to turn it off.</w:t>
      </w:r>
      <w:r w:rsidR="00314C39" w:rsidRPr="00D36209">
        <w:rPr>
          <w:rFonts w:cstheme="minorHAnsi"/>
        </w:rPr>
        <w:br w:type="page"/>
      </w:r>
    </w:p>
    <w:p w14:paraId="3AF598C5" w14:textId="719B33ED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B2BCCF5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83FB6">
        <w:rPr>
          <w:rFonts w:eastAsia="Times New Roman" w:cstheme="minorHAnsi"/>
          <w:bCs/>
        </w:rPr>
        <w:t>14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0E32543F" w:rsidR="001E0433" w:rsidRDefault="00483FB6" w:rsidP="00314C3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83FB6">
        <w:rPr>
          <w:rFonts w:cstheme="minorHAnsi"/>
        </w:rPr>
        <w:t>The validity of the experimental results is confirmed by quality control</w:t>
      </w:r>
      <w:r>
        <w:rPr>
          <w:rFonts w:cstheme="minorHAnsi"/>
        </w:rPr>
        <w:t xml:space="preserve"> </w:t>
      </w:r>
      <w:r w:rsidRPr="00483FB6">
        <w:rPr>
          <w:rFonts w:cstheme="minorHAnsi"/>
          <w:b/>
          <w:bCs/>
        </w:rPr>
        <w:t>[1]</w:t>
      </w:r>
      <w:r w:rsidRPr="00483FB6">
        <w:rPr>
          <w:rFonts w:cstheme="minorHAnsi"/>
        </w:rPr>
        <w:t>, with the positive control yielding a detection result of "</w:t>
      </w:r>
      <w:r w:rsidRPr="00483FB6">
        <w:rPr>
          <w:rFonts w:cstheme="minorHAnsi"/>
          <w:i/>
          <w:iCs w:val="0"/>
        </w:rPr>
        <w:t>Mycobacterium tuberculosis</w:t>
      </w:r>
      <w:r w:rsidRPr="00483FB6">
        <w:rPr>
          <w:rFonts w:cstheme="minorHAnsi"/>
        </w:rPr>
        <w:t xml:space="preserve"> complex" </w:t>
      </w:r>
      <w:r w:rsidRPr="00483FB6">
        <w:rPr>
          <w:rFonts w:cstheme="minorHAnsi"/>
          <w:b/>
          <w:bCs/>
        </w:rPr>
        <w:t>[</w:t>
      </w:r>
      <w:r w:rsidRPr="00483FB6">
        <w:rPr>
          <w:rFonts w:cstheme="minorHAnsi"/>
          <w:b/>
          <w:bCs/>
        </w:rPr>
        <w:t>2</w:t>
      </w:r>
      <w:r w:rsidRPr="00483FB6">
        <w:rPr>
          <w:rFonts w:cstheme="minorHAnsi"/>
          <w:b/>
          <w:bCs/>
        </w:rPr>
        <w:t>]</w:t>
      </w:r>
      <w:r w:rsidRPr="00483FB6">
        <w:rPr>
          <w:rFonts w:cstheme="minorHAnsi"/>
        </w:rPr>
        <w:t xml:space="preserve">, and the negative control yielding "no </w:t>
      </w:r>
      <w:r w:rsidRPr="00483FB6">
        <w:rPr>
          <w:rFonts w:cstheme="minorHAnsi"/>
          <w:i/>
          <w:iCs w:val="0"/>
        </w:rPr>
        <w:t>Mycobacterium</w:t>
      </w:r>
      <w:r w:rsidRPr="00483FB6">
        <w:rPr>
          <w:rFonts w:cstheme="minorHAnsi"/>
        </w:rPr>
        <w:t xml:space="preserve">" </w:t>
      </w:r>
      <w:r w:rsidRPr="00483FB6">
        <w:rPr>
          <w:rFonts w:cstheme="minorHAnsi"/>
          <w:b/>
          <w:bCs/>
        </w:rPr>
        <w:t>[</w:t>
      </w:r>
      <w:r w:rsidRPr="00483FB6">
        <w:rPr>
          <w:rFonts w:cstheme="minorHAnsi"/>
          <w:b/>
          <w:bCs/>
        </w:rPr>
        <w:t>3</w:t>
      </w:r>
      <w:r w:rsidRPr="00483FB6">
        <w:rPr>
          <w:rFonts w:cstheme="minorHAnsi"/>
          <w:b/>
          <w:bCs/>
        </w:rPr>
        <w:t>]</w:t>
      </w:r>
      <w:r w:rsidRPr="00483FB6">
        <w:rPr>
          <w:rFonts w:cstheme="minorHAnsi"/>
        </w:rPr>
        <w:t>.</w:t>
      </w:r>
    </w:p>
    <w:p w14:paraId="6B5CF052" w14:textId="776715B6" w:rsidR="00862DC9" w:rsidRDefault="00862DC9" w:rsidP="00862DC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79D997BC" w14:textId="0E9D2926" w:rsidR="00862DC9" w:rsidRPr="00862DC9" w:rsidRDefault="00862DC9" w:rsidP="00862DC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 xml:space="preserve">A. </w:t>
      </w:r>
      <w:r w:rsidRPr="00862DC9">
        <w:rPr>
          <w:rFonts w:cstheme="minorHAnsi"/>
          <w:i/>
          <w:iCs w:val="0"/>
          <w:color w:val="3333CC"/>
        </w:rPr>
        <w:t>Video editor: Highlight the second and third rows from the top</w:t>
      </w:r>
      <w:r w:rsidRPr="00862DC9">
        <w:rPr>
          <w:rFonts w:cstheme="minorHAnsi"/>
          <w:i/>
          <w:iCs w:val="0"/>
          <w:color w:val="3333CC"/>
        </w:rPr>
        <w:t>.</w:t>
      </w:r>
    </w:p>
    <w:p w14:paraId="32B2BC3D" w14:textId="4430ABB2" w:rsidR="00862DC9" w:rsidRPr="00862DC9" w:rsidRDefault="00862DC9" w:rsidP="00862DC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862DC9">
        <w:rPr>
          <w:rFonts w:cstheme="minorHAnsi"/>
          <w:i/>
          <w:iCs w:val="0"/>
          <w:color w:val="3333CC"/>
        </w:rPr>
        <w:t xml:space="preserve">Video editor: Highlight </w:t>
      </w:r>
      <w:r>
        <w:rPr>
          <w:rFonts w:cstheme="minorHAnsi"/>
          <w:i/>
          <w:iCs w:val="0"/>
          <w:color w:val="3333CC"/>
        </w:rPr>
        <w:t>3B.</w:t>
      </w:r>
    </w:p>
    <w:p w14:paraId="2C40A084" w14:textId="35619BAB" w:rsidR="00862DC9" w:rsidRDefault="00483FB6" w:rsidP="00483FB6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I</w:t>
      </w:r>
      <w:r w:rsidRPr="00483FB6">
        <w:rPr>
          <w:rFonts w:cstheme="minorHAnsi"/>
        </w:rPr>
        <w:t xml:space="preserve">nterpretation of test samples begins with cases where all probes, including the one with the highest signal value, are negative, resulting in a report of "no </w:t>
      </w:r>
      <w:r w:rsidRPr="00483FB6">
        <w:rPr>
          <w:rFonts w:cstheme="minorHAnsi"/>
          <w:i/>
          <w:iCs w:val="0"/>
        </w:rPr>
        <w:t>Mycobacterium</w:t>
      </w:r>
      <w:r w:rsidRPr="00483FB6">
        <w:rPr>
          <w:rFonts w:cstheme="minorHAnsi"/>
        </w:rPr>
        <w:t xml:space="preserve">" </w:t>
      </w:r>
      <w:r w:rsidR="00862DC9" w:rsidRPr="00862DC9">
        <w:rPr>
          <w:rFonts w:cstheme="minorHAnsi"/>
          <w:b/>
          <w:bCs/>
        </w:rPr>
        <w:t>[1]</w:t>
      </w:r>
      <w:r w:rsidR="00862DC9" w:rsidRPr="00862DC9">
        <w:rPr>
          <w:rFonts w:cstheme="minorHAnsi"/>
        </w:rPr>
        <w:t>.</w:t>
      </w:r>
    </w:p>
    <w:p w14:paraId="1BD59741" w14:textId="429AEAD7" w:rsidR="00862DC9" w:rsidRPr="00DE6073" w:rsidRDefault="00DE6073" w:rsidP="00862DC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 xml:space="preserve">4. </w:t>
      </w:r>
      <w:r w:rsidRPr="00862DC9">
        <w:rPr>
          <w:rFonts w:cstheme="minorHAnsi"/>
          <w:i/>
          <w:iCs w:val="0"/>
          <w:color w:val="3333CC"/>
        </w:rPr>
        <w:t xml:space="preserve">Video editor: Highlight </w:t>
      </w:r>
      <w:r>
        <w:rPr>
          <w:rFonts w:cstheme="minorHAnsi"/>
          <w:i/>
          <w:iCs w:val="0"/>
          <w:color w:val="3333CC"/>
        </w:rPr>
        <w:t>4A.</w:t>
      </w:r>
    </w:p>
    <w:p w14:paraId="6B549E44" w14:textId="04AEAA0D" w:rsidR="00DE6073" w:rsidRDefault="00DE6073" w:rsidP="00DE607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I</w:t>
      </w:r>
      <w:r w:rsidRPr="00DE6073">
        <w:rPr>
          <w:rFonts w:cstheme="minorHAnsi"/>
        </w:rPr>
        <w:t xml:space="preserve">n samples where only the </w:t>
      </w:r>
      <w:r w:rsidRPr="00483FB6">
        <w:rPr>
          <w:rFonts w:cstheme="minorHAnsi"/>
          <w:i/>
          <w:iCs w:val="0"/>
        </w:rPr>
        <w:t>Mycobacterium tuberculosis</w:t>
      </w:r>
      <w:r w:rsidRPr="00DE6073">
        <w:rPr>
          <w:rFonts w:cstheme="minorHAnsi"/>
        </w:rPr>
        <w:t xml:space="preserve"> complex probe show</w:t>
      </w:r>
      <w:r w:rsidR="00483FB6">
        <w:rPr>
          <w:rFonts w:cstheme="minorHAnsi"/>
        </w:rPr>
        <w:t>s</w:t>
      </w:r>
      <w:r w:rsidRPr="00DE6073">
        <w:rPr>
          <w:rFonts w:cstheme="minorHAnsi"/>
        </w:rPr>
        <w:t xml:space="preserve"> a strong signal, the result </w:t>
      </w:r>
      <w:r w:rsidR="00483FB6">
        <w:rPr>
          <w:rFonts w:cstheme="minorHAnsi"/>
        </w:rPr>
        <w:t>is identified</w:t>
      </w:r>
      <w:r w:rsidRPr="00DE6073">
        <w:rPr>
          <w:rFonts w:cstheme="minorHAnsi"/>
        </w:rPr>
        <w:t xml:space="preserve"> as positive for that species group </w:t>
      </w:r>
      <w:r w:rsidRPr="00DE6073">
        <w:rPr>
          <w:rFonts w:cstheme="minorHAnsi"/>
          <w:b/>
          <w:bCs/>
        </w:rPr>
        <w:t>[1]</w:t>
      </w:r>
      <w:r w:rsidRPr="00DE6073">
        <w:rPr>
          <w:rFonts w:cstheme="minorHAnsi"/>
        </w:rPr>
        <w:t>.</w:t>
      </w:r>
    </w:p>
    <w:p w14:paraId="12A9A127" w14:textId="46A5E8AD" w:rsidR="00DE6073" w:rsidRPr="00DE6073" w:rsidRDefault="00DE6073" w:rsidP="00DE607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862DC9">
        <w:rPr>
          <w:rFonts w:cstheme="minorHAnsi"/>
          <w:i/>
          <w:iCs w:val="0"/>
          <w:color w:val="3333CC"/>
        </w:rPr>
        <w:t>Video editor: Highlight</w:t>
      </w:r>
      <w:r>
        <w:rPr>
          <w:rFonts w:cstheme="minorHAnsi"/>
          <w:i/>
          <w:iCs w:val="0"/>
          <w:color w:val="3333CC"/>
        </w:rPr>
        <w:t xml:space="preserve"> 4B.</w:t>
      </w:r>
    </w:p>
    <w:p w14:paraId="4776D8BD" w14:textId="2B79E267" w:rsidR="00DE6073" w:rsidRDefault="00483FB6" w:rsidP="00DE607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83FB6">
        <w:rPr>
          <w:rFonts w:cstheme="minorHAnsi"/>
        </w:rPr>
        <w:t xml:space="preserve">If the probe corresponding to </w:t>
      </w:r>
      <w:r w:rsidRPr="00483FB6">
        <w:rPr>
          <w:rFonts w:cstheme="minorHAnsi"/>
          <w:i/>
          <w:iCs w:val="0"/>
        </w:rPr>
        <w:t>Mycobacterium avium</w:t>
      </w:r>
      <w:r w:rsidRPr="00483FB6">
        <w:rPr>
          <w:rFonts w:cstheme="minorHAnsi"/>
        </w:rPr>
        <w:t xml:space="preserve"> is the only one with a strong signal, the sample is identified as positive for </w:t>
      </w:r>
      <w:r w:rsidRPr="00483FB6">
        <w:rPr>
          <w:rFonts w:cstheme="minorHAnsi"/>
          <w:i/>
          <w:iCs w:val="0"/>
        </w:rPr>
        <w:t>Mycobacterium avium</w:t>
      </w:r>
      <w:r>
        <w:rPr>
          <w:rFonts w:cstheme="minorHAnsi"/>
        </w:rPr>
        <w:t xml:space="preserve"> </w:t>
      </w:r>
      <w:r w:rsidR="00DE6073" w:rsidRPr="00483FB6">
        <w:rPr>
          <w:rFonts w:cstheme="minorHAnsi"/>
          <w:b/>
          <w:bCs/>
        </w:rPr>
        <w:t>[1]</w:t>
      </w:r>
      <w:r w:rsidR="00DE6073" w:rsidRPr="00DE6073">
        <w:rPr>
          <w:rFonts w:cstheme="minorHAnsi"/>
        </w:rPr>
        <w:t>.</w:t>
      </w:r>
    </w:p>
    <w:p w14:paraId="61F3C157" w14:textId="720A1BBE" w:rsidR="00483FB6" w:rsidRPr="00483FB6" w:rsidRDefault="00483FB6" w:rsidP="00483FB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862DC9">
        <w:rPr>
          <w:rFonts w:cstheme="minorHAnsi"/>
          <w:i/>
          <w:iCs w:val="0"/>
          <w:color w:val="3333CC"/>
        </w:rPr>
        <w:t>Video editor: Highlight</w:t>
      </w:r>
      <w:r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4C.</w:t>
      </w:r>
    </w:p>
    <w:p w14:paraId="12AD5E55" w14:textId="48731496" w:rsidR="00483FB6" w:rsidRDefault="00483FB6" w:rsidP="00483FB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83FB6">
        <w:rPr>
          <w:rFonts w:cstheme="minorHAnsi"/>
        </w:rPr>
        <w:t xml:space="preserve">If only the internal control probe is positive and all others are negative, the result is reported as "indeterminate," indicating the presence of a </w:t>
      </w:r>
      <w:r w:rsidRPr="00483FB6">
        <w:rPr>
          <w:rFonts w:cstheme="minorHAnsi"/>
          <w:i/>
          <w:iCs w:val="0"/>
        </w:rPr>
        <w:t>Mycobacterium</w:t>
      </w:r>
      <w:r w:rsidRPr="00483FB6">
        <w:rPr>
          <w:rFonts w:cstheme="minorHAnsi"/>
        </w:rPr>
        <w:t xml:space="preserve"> species not covered by the detection kit </w:t>
      </w:r>
      <w:r w:rsidRPr="00483FB6">
        <w:rPr>
          <w:rFonts w:cstheme="minorHAnsi"/>
          <w:b/>
          <w:bCs/>
        </w:rPr>
        <w:t>[1]</w:t>
      </w:r>
      <w:r w:rsidRPr="00483FB6">
        <w:rPr>
          <w:rFonts w:cstheme="minorHAnsi"/>
        </w:rPr>
        <w:t>.</w:t>
      </w:r>
    </w:p>
    <w:p w14:paraId="3FEA509C" w14:textId="524C6292" w:rsidR="00483FB6" w:rsidRPr="00314C39" w:rsidRDefault="00483FB6" w:rsidP="00483FB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862DC9">
        <w:rPr>
          <w:rFonts w:cstheme="minorHAnsi"/>
          <w:i/>
          <w:iCs w:val="0"/>
          <w:color w:val="3333CC"/>
        </w:rPr>
        <w:t>Video editor: Highlight</w:t>
      </w:r>
      <w:r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4D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B9DA5" w14:textId="77777777" w:rsidR="00926FB4" w:rsidRDefault="00926FB4">
      <w:r>
        <w:separator/>
      </w:r>
    </w:p>
    <w:p w14:paraId="4A8B9BA8" w14:textId="77777777" w:rsidR="00926FB4" w:rsidRDefault="00926FB4"/>
  </w:endnote>
  <w:endnote w:type="continuationSeparator" w:id="0">
    <w:p w14:paraId="5B4A198B" w14:textId="77777777" w:rsidR="00926FB4" w:rsidRDefault="00926FB4">
      <w:r>
        <w:continuationSeparator/>
      </w:r>
    </w:p>
    <w:p w14:paraId="44C2D877" w14:textId="77777777" w:rsidR="00926FB4" w:rsidRDefault="00926F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05A52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D7D5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E08A2A" w14:textId="77777777" w:rsidR="00926FB4" w:rsidRDefault="00926FB4">
      <w:r>
        <w:separator/>
      </w:r>
    </w:p>
    <w:p w14:paraId="3321405B" w14:textId="77777777" w:rsidR="00926FB4" w:rsidRDefault="00926FB4"/>
  </w:footnote>
  <w:footnote w:type="continuationSeparator" w:id="0">
    <w:p w14:paraId="50589A58" w14:textId="77777777" w:rsidR="00926FB4" w:rsidRDefault="00926FB4">
      <w:r>
        <w:continuationSeparator/>
      </w:r>
    </w:p>
    <w:p w14:paraId="7225F4D6" w14:textId="77777777" w:rsidR="00926FB4" w:rsidRDefault="00926F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699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6D68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4C39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3FB6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D7D52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4E20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6F4C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1482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DC9"/>
    <w:rsid w:val="00873D1A"/>
    <w:rsid w:val="00875BE8"/>
    <w:rsid w:val="00877B88"/>
    <w:rsid w:val="0088113B"/>
    <w:rsid w:val="008A0177"/>
    <w:rsid w:val="008A4196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6FB4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3625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5894"/>
    <w:rsid w:val="00B87BC5"/>
    <w:rsid w:val="00B96269"/>
    <w:rsid w:val="00BA553A"/>
    <w:rsid w:val="00BC3F28"/>
    <w:rsid w:val="00BC6DA7"/>
    <w:rsid w:val="00BD4346"/>
    <w:rsid w:val="00BE051D"/>
    <w:rsid w:val="00BE342E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13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6209"/>
    <w:rsid w:val="00D36AF2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073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39CE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D7D52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D7D52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4D7D5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D7D52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4D7D5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4D7D5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1141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1141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ABF6BCD790F4B4688DC7393D646C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231D4-9E9C-4728-9D2C-4459A3EE9EA4}"/>
      </w:docPartPr>
      <w:docPartBody>
        <w:p w:rsidR="00000000" w:rsidRDefault="0077320A" w:rsidP="0077320A">
          <w:pPr>
            <w:pStyle w:val="EABF6BCD790F4B4688DC7393D646CBA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320A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088"/>
    <w:rsid w:val="00B1083B"/>
    <w:rsid w:val="00B20F8B"/>
    <w:rsid w:val="00B9583C"/>
    <w:rsid w:val="00BA79A4"/>
    <w:rsid w:val="00BE41A6"/>
    <w:rsid w:val="00BE7565"/>
    <w:rsid w:val="00CB5D71"/>
    <w:rsid w:val="00CB754D"/>
    <w:rsid w:val="00CC2138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ABF6BCD790F4B4688DC7393D646CBAA">
    <w:name w:val="EABF6BCD790F4B4688DC7393D646CBAA"/>
    <w:rsid w:val="0077320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1</Pages>
  <Words>2611</Words>
  <Characters>13943</Characters>
  <Application>Microsoft Office Word</Application>
  <DocSecurity>0</DocSecurity>
  <Lines>340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3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5</cp:revision>
  <dcterms:created xsi:type="dcterms:W3CDTF">2023-06-29T06:34:00Z</dcterms:created>
  <dcterms:modified xsi:type="dcterms:W3CDTF">2025-05-29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